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0F5D1" w14:textId="77777777" w:rsidR="005F2AE5" w:rsidRDefault="00E1356A" w:rsidP="005F2A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E3E">
        <w:rPr>
          <w:rFonts w:ascii="Times New Roman" w:hAnsi="Times New Roman" w:cs="Times New Roman"/>
          <w:b/>
          <w:sz w:val="24"/>
          <w:szCs w:val="24"/>
        </w:rPr>
        <w:t xml:space="preserve">INSTRUMEN </w:t>
      </w:r>
      <w:r w:rsidR="00626DF1">
        <w:rPr>
          <w:rFonts w:ascii="Times New Roman" w:hAnsi="Times New Roman" w:cs="Times New Roman"/>
          <w:b/>
          <w:sz w:val="24"/>
          <w:szCs w:val="24"/>
        </w:rPr>
        <w:t xml:space="preserve">PROFESIONAL GURU </w:t>
      </w:r>
      <w:r w:rsidR="005F2AE5">
        <w:rPr>
          <w:rFonts w:ascii="Times New Roman" w:hAnsi="Times New Roman" w:cs="Times New Roman"/>
          <w:b/>
          <w:sz w:val="24"/>
          <w:szCs w:val="24"/>
        </w:rPr>
        <w:t xml:space="preserve">SEKOLAH DASAR </w:t>
      </w:r>
    </w:p>
    <w:p w14:paraId="18EC5FCD" w14:textId="668A5656" w:rsidR="0024510D" w:rsidRPr="00AD2661" w:rsidRDefault="00626DF1" w:rsidP="005F2A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TERI </w:t>
      </w:r>
      <w:r w:rsidR="005F2AE5">
        <w:rPr>
          <w:rFonts w:ascii="Times New Roman" w:hAnsi="Times New Roman" w:cs="Times New Roman"/>
          <w:b/>
          <w:sz w:val="24"/>
          <w:szCs w:val="24"/>
        </w:rPr>
        <w:t>TEMATIK</w:t>
      </w:r>
    </w:p>
    <w:tbl>
      <w:tblPr>
        <w:tblStyle w:val="TableGrid"/>
        <w:tblW w:w="15312" w:type="dxa"/>
        <w:tblLook w:val="04A0" w:firstRow="1" w:lastRow="0" w:firstColumn="1" w:lastColumn="0" w:noHBand="0" w:noVBand="1"/>
      </w:tblPr>
      <w:tblGrid>
        <w:gridCol w:w="1851"/>
        <w:gridCol w:w="3350"/>
        <w:gridCol w:w="7545"/>
        <w:gridCol w:w="1283"/>
        <w:gridCol w:w="1283"/>
      </w:tblGrid>
      <w:tr w:rsidR="00E56927" w14:paraId="6E98C819" w14:textId="77777777" w:rsidTr="00E56927">
        <w:tc>
          <w:tcPr>
            <w:tcW w:w="1851" w:type="dxa"/>
          </w:tcPr>
          <w:p w14:paraId="3F240C65" w14:textId="77777777" w:rsidR="00E56927" w:rsidRDefault="00E56927" w:rsidP="00E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dikator </w:t>
            </w:r>
          </w:p>
        </w:tc>
        <w:tc>
          <w:tcPr>
            <w:tcW w:w="10895" w:type="dxa"/>
            <w:gridSpan w:val="2"/>
          </w:tcPr>
          <w:p w14:paraId="64FC5F1F" w14:textId="77777777" w:rsidR="00E56927" w:rsidRDefault="00E56927" w:rsidP="001C48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pek</w:t>
            </w:r>
          </w:p>
        </w:tc>
        <w:tc>
          <w:tcPr>
            <w:tcW w:w="1283" w:type="dxa"/>
            <w:vMerge w:val="restart"/>
            <w:vAlign w:val="center"/>
          </w:tcPr>
          <w:p w14:paraId="40DA1FB3" w14:textId="77777777" w:rsidR="00E56927" w:rsidRDefault="00E56927" w:rsidP="00E56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tanyaan</w:t>
            </w:r>
          </w:p>
        </w:tc>
        <w:tc>
          <w:tcPr>
            <w:tcW w:w="1283" w:type="dxa"/>
            <w:vMerge w:val="restart"/>
            <w:vAlign w:val="center"/>
          </w:tcPr>
          <w:p w14:paraId="0AFEDE09" w14:textId="77777777" w:rsidR="00E56927" w:rsidRDefault="00E56927" w:rsidP="00E56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</w:p>
        </w:tc>
      </w:tr>
      <w:tr w:rsidR="00E56927" w14:paraId="2B39C07E" w14:textId="77777777" w:rsidTr="00546818">
        <w:tc>
          <w:tcPr>
            <w:tcW w:w="1851" w:type="dxa"/>
            <w:vMerge w:val="restart"/>
            <w:vAlign w:val="center"/>
          </w:tcPr>
          <w:p w14:paraId="76415633" w14:textId="77777777" w:rsidR="00E56927" w:rsidRDefault="00E56927" w:rsidP="00AD26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mampuan Profesional</w:t>
            </w:r>
          </w:p>
        </w:tc>
        <w:tc>
          <w:tcPr>
            <w:tcW w:w="3350" w:type="dxa"/>
          </w:tcPr>
          <w:p w14:paraId="4394CAC1" w14:textId="77777777" w:rsidR="00E56927" w:rsidRDefault="00E56927" w:rsidP="00AD26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mpetensi Guru</w:t>
            </w:r>
          </w:p>
        </w:tc>
        <w:tc>
          <w:tcPr>
            <w:tcW w:w="7545" w:type="dxa"/>
          </w:tcPr>
          <w:p w14:paraId="3E331B11" w14:textId="59597955" w:rsidR="00E56927" w:rsidRDefault="00E56927" w:rsidP="00AD26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mpetensi Guru </w:t>
            </w:r>
            <w:r w:rsidR="003941F4">
              <w:rPr>
                <w:rFonts w:ascii="Times New Roman" w:hAnsi="Times New Roman" w:cs="Times New Roman"/>
                <w:sz w:val="24"/>
                <w:szCs w:val="24"/>
              </w:rPr>
              <w:t>Sekolah Dasar</w:t>
            </w:r>
          </w:p>
        </w:tc>
        <w:tc>
          <w:tcPr>
            <w:tcW w:w="1283" w:type="dxa"/>
            <w:vMerge/>
          </w:tcPr>
          <w:p w14:paraId="49A2238E" w14:textId="77777777" w:rsidR="00E56927" w:rsidRDefault="00E56927" w:rsidP="00E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  <w:vMerge/>
          </w:tcPr>
          <w:p w14:paraId="6C3AEA41" w14:textId="77777777" w:rsidR="00E56927" w:rsidRDefault="00E56927" w:rsidP="00E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D8E" w14:paraId="216A4004" w14:textId="77777777" w:rsidTr="00546818">
        <w:tc>
          <w:tcPr>
            <w:tcW w:w="1851" w:type="dxa"/>
            <w:vMerge/>
          </w:tcPr>
          <w:p w14:paraId="619A656F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0" w:type="dxa"/>
          </w:tcPr>
          <w:p w14:paraId="7B322DFC" w14:textId="77777777" w:rsidR="00546818" w:rsidRPr="007B707A" w:rsidRDefault="00546818" w:rsidP="005815DE">
            <w:pPr>
              <w:pStyle w:val="ListParagraph"/>
              <w:numPr>
                <w:ilvl w:val="0"/>
                <w:numId w:val="3"/>
              </w:numPr>
              <w:ind w:left="310"/>
              <w:rPr>
                <w:rFonts w:ascii="Times New Roman" w:hAnsi="Times New Roman" w:cs="Times New Roman"/>
                <w:sz w:val="24"/>
                <w:szCs w:val="24"/>
              </w:rPr>
            </w:pPr>
            <w:r w:rsidRPr="007B707A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nguasai materi, struktur, konsep, dan pola pikir keilmuan yang mendukung mata pelajaran yang diampu</w:t>
            </w:r>
          </w:p>
        </w:tc>
        <w:tc>
          <w:tcPr>
            <w:tcW w:w="7545" w:type="dxa"/>
          </w:tcPr>
          <w:p w14:paraId="4F1B1482" w14:textId="2713F30B" w:rsidR="007B707A" w:rsidRPr="005F2AE5" w:rsidRDefault="00546818" w:rsidP="007B707A">
            <w:pPr>
              <w:pStyle w:val="ListParagraph"/>
              <w:numPr>
                <w:ilvl w:val="1"/>
                <w:numId w:val="3"/>
              </w:numPr>
              <w:ind w:left="397" w:hanging="464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nguasai konsep dasar </w:t>
            </w:r>
            <w:r w:rsidR="005F2AE5" w:rsidRP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pelajaran Tematik </w:t>
            </w:r>
            <w:r w:rsidRP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sebagai sarana pengembangan utuk setiap bidang pengembangan anak </w:t>
            </w:r>
            <w:r w:rsid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S</w:t>
            </w:r>
            <w:r w:rsidR="005F2AE5" w:rsidRP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ekolah dasar</w:t>
            </w:r>
          </w:p>
          <w:p w14:paraId="5CEE91B9" w14:textId="3BB6BDD1" w:rsidR="007B707A" w:rsidRPr="005F2AE5" w:rsidRDefault="00546818" w:rsidP="007B707A">
            <w:pPr>
              <w:pStyle w:val="ListParagraph"/>
              <w:numPr>
                <w:ilvl w:val="1"/>
                <w:numId w:val="3"/>
              </w:numPr>
              <w:ind w:left="397" w:hanging="464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nguasai penggunaan berbagai </w:t>
            </w:r>
            <w:r w:rsid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</w:t>
            </w:r>
            <w:r w:rsidR="005F2AE5">
              <w:rPr>
                <w:rStyle w:val="fontstyle01"/>
                <w:rFonts w:asciiTheme="minorHAnsi" w:hAnsiTheme="minorHAnsi"/>
                <w:b w:val="0"/>
              </w:rPr>
              <w:t xml:space="preserve">edia belajar </w:t>
            </w:r>
            <w:r w:rsidRP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untuk emngembangkan aspek fisik, kognitif, sosial emosional, nilai moral, sosial budaya dan bahasa anak </w:t>
            </w:r>
            <w:r w:rsid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Sekolah Dasar</w:t>
            </w:r>
          </w:p>
          <w:p w14:paraId="47593F85" w14:textId="10B54407" w:rsidR="00546818" w:rsidRPr="007B707A" w:rsidRDefault="00546818" w:rsidP="007B707A">
            <w:pPr>
              <w:pStyle w:val="ListParagraph"/>
              <w:numPr>
                <w:ilvl w:val="1"/>
                <w:numId w:val="3"/>
              </w:numPr>
              <w:ind w:left="397" w:hanging="464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nguasai berbagai </w:t>
            </w:r>
            <w:r w:rsid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ateri temauk dan sub tema</w:t>
            </w:r>
          </w:p>
        </w:tc>
        <w:tc>
          <w:tcPr>
            <w:tcW w:w="1283" w:type="dxa"/>
          </w:tcPr>
          <w:p w14:paraId="45E6BEF0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,3</w:t>
            </w:r>
          </w:p>
          <w:p w14:paraId="4037CD10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C2AA6A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5,6</w:t>
            </w:r>
          </w:p>
          <w:p w14:paraId="421088E9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613BC6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8,9</w:t>
            </w:r>
          </w:p>
        </w:tc>
        <w:tc>
          <w:tcPr>
            <w:tcW w:w="1283" w:type="dxa"/>
          </w:tcPr>
          <w:p w14:paraId="203EC857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Butir</w:t>
            </w:r>
          </w:p>
          <w:p w14:paraId="239867EE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D7E363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Butir</w:t>
            </w:r>
          </w:p>
          <w:p w14:paraId="7D3B2334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C284B7" w14:textId="77777777" w:rsidR="00546818" w:rsidRPr="007B707A" w:rsidRDefault="00725522" w:rsidP="007255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r w:rsidR="00546818" w:rsidRPr="007B707A">
              <w:rPr>
                <w:rFonts w:ascii="Times New Roman" w:hAnsi="Times New Roman" w:cs="Times New Roman"/>
                <w:sz w:val="24"/>
                <w:szCs w:val="24"/>
              </w:rPr>
              <w:t>Butir</w:t>
            </w:r>
          </w:p>
        </w:tc>
      </w:tr>
      <w:tr w:rsidR="002D4D8E" w14:paraId="175B69CF" w14:textId="77777777" w:rsidTr="00546818">
        <w:tc>
          <w:tcPr>
            <w:tcW w:w="1851" w:type="dxa"/>
            <w:vMerge/>
          </w:tcPr>
          <w:p w14:paraId="0426A3A3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0" w:type="dxa"/>
          </w:tcPr>
          <w:p w14:paraId="596050F2" w14:textId="1E4B70EA" w:rsidR="00546818" w:rsidRPr="007B707A" w:rsidRDefault="007B707A" w:rsidP="005815DE">
            <w:pPr>
              <w:pStyle w:val="ListParagraph"/>
              <w:numPr>
                <w:ilvl w:val="0"/>
                <w:numId w:val="20"/>
              </w:numPr>
              <w:ind w:left="31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nguasai Kompetensi Inti dan Kompetensi Dasar mata pelajaran</w:t>
            </w:r>
            <w:r w:rsidR="005815D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/bidang pengembangan yang diampu</w:t>
            </w:r>
          </w:p>
        </w:tc>
        <w:tc>
          <w:tcPr>
            <w:tcW w:w="7545" w:type="dxa"/>
          </w:tcPr>
          <w:p w14:paraId="5F0E3E9C" w14:textId="1DE6FC80" w:rsidR="002D4D8E" w:rsidRDefault="00546818" w:rsidP="002D4D8E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mahami kemampuan anak </w:t>
            </w:r>
            <w:r w:rsid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Sekolah Dasar</w:t>
            </w: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 dalam setiap bidang pengembangan.</w:t>
            </w:r>
          </w:p>
          <w:p w14:paraId="4084D9B0" w14:textId="40951BA2" w:rsidR="002D4D8E" w:rsidRDefault="00546818" w:rsidP="002D4D8E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ahami kemajuan anak dalam seti</w:t>
            </w:r>
            <w:r w:rsid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ap bidang pengembangan di </w:t>
            </w:r>
            <w:r w:rsidR="005F2AE5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Sekolah Dasar</w:t>
            </w:r>
          </w:p>
          <w:p w14:paraId="43A007CF" w14:textId="77777777" w:rsidR="00546818" w:rsidRPr="002D4D8E" w:rsidRDefault="00546818" w:rsidP="002D4D8E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mahami tujuan setiap kegiatan pengembangan </w:t>
            </w:r>
          </w:p>
        </w:tc>
        <w:tc>
          <w:tcPr>
            <w:tcW w:w="1283" w:type="dxa"/>
          </w:tcPr>
          <w:p w14:paraId="6D5865FD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,11</w:t>
            </w:r>
          </w:p>
          <w:p w14:paraId="734D9A49" w14:textId="77777777" w:rsidR="007905F5" w:rsidRDefault="007905F5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24DAA2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,13,14</w:t>
            </w:r>
          </w:p>
          <w:p w14:paraId="37E432EC" w14:textId="77777777" w:rsidR="007905F5" w:rsidRDefault="007905F5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8258CF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,16</w:t>
            </w:r>
          </w:p>
        </w:tc>
        <w:tc>
          <w:tcPr>
            <w:tcW w:w="1283" w:type="dxa"/>
          </w:tcPr>
          <w:p w14:paraId="4B95DC35" w14:textId="77777777" w:rsidR="00546818" w:rsidRPr="00725522" w:rsidRDefault="00725522" w:rsidP="007255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r w:rsidR="00546818" w:rsidRPr="00725522">
              <w:rPr>
                <w:rFonts w:ascii="Times New Roman" w:hAnsi="Times New Roman" w:cs="Times New Roman"/>
                <w:sz w:val="24"/>
                <w:szCs w:val="24"/>
              </w:rPr>
              <w:t>Butir</w:t>
            </w:r>
          </w:p>
          <w:p w14:paraId="4F2DC361" w14:textId="77777777" w:rsidR="007905F5" w:rsidRDefault="007905F5" w:rsidP="007255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AD502F" w14:textId="77777777" w:rsidR="00725522" w:rsidRDefault="00546818" w:rsidP="007255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725522">
              <w:rPr>
                <w:rFonts w:ascii="Times New Roman" w:hAnsi="Times New Roman" w:cs="Times New Roman"/>
                <w:sz w:val="24"/>
                <w:szCs w:val="24"/>
              </w:rPr>
              <w:t xml:space="preserve"> Butir</w:t>
            </w:r>
          </w:p>
          <w:p w14:paraId="78E9DCC8" w14:textId="77777777" w:rsidR="007905F5" w:rsidRDefault="007905F5" w:rsidP="007255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C7F053" w14:textId="77777777" w:rsidR="00546818" w:rsidRPr="00725522" w:rsidRDefault="00725522" w:rsidP="007255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r w:rsidR="00546818" w:rsidRPr="00725522">
              <w:rPr>
                <w:rFonts w:ascii="Times New Roman" w:hAnsi="Times New Roman" w:cs="Times New Roman"/>
                <w:sz w:val="24"/>
                <w:szCs w:val="24"/>
              </w:rPr>
              <w:t>Butir</w:t>
            </w:r>
          </w:p>
        </w:tc>
      </w:tr>
      <w:tr w:rsidR="002D4D8E" w14:paraId="17863921" w14:textId="77777777" w:rsidTr="00546818">
        <w:tc>
          <w:tcPr>
            <w:tcW w:w="1851" w:type="dxa"/>
            <w:vMerge/>
          </w:tcPr>
          <w:p w14:paraId="28F6F2E2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0" w:type="dxa"/>
          </w:tcPr>
          <w:p w14:paraId="24D082EC" w14:textId="77777777" w:rsidR="00546818" w:rsidRPr="007B707A" w:rsidRDefault="00546818" w:rsidP="005815DE">
            <w:pPr>
              <w:pStyle w:val="ListParagraph"/>
              <w:numPr>
                <w:ilvl w:val="0"/>
                <w:numId w:val="20"/>
              </w:numPr>
              <w:ind w:left="31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B707A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ngembangkan materi pembelajaran yang diampu secara kreatif</w:t>
            </w:r>
          </w:p>
        </w:tc>
        <w:tc>
          <w:tcPr>
            <w:tcW w:w="7545" w:type="dxa"/>
          </w:tcPr>
          <w:p w14:paraId="6E3B61C3" w14:textId="77777777" w:rsidR="002D4D8E" w:rsidRDefault="00546818" w:rsidP="002D4D8E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ilih materi bidang pengembangan yang sesuai dengan tingkat perkembangan peserta didik</w:t>
            </w:r>
          </w:p>
          <w:p w14:paraId="7722615C" w14:textId="77777777" w:rsidR="00546818" w:rsidRPr="002D4D8E" w:rsidRDefault="00546818" w:rsidP="002D4D8E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ngolah materi bidang pengembangan secara kreatif sesuai dengan tingkat perkembangan peserta didik</w:t>
            </w:r>
          </w:p>
        </w:tc>
        <w:tc>
          <w:tcPr>
            <w:tcW w:w="1283" w:type="dxa"/>
          </w:tcPr>
          <w:p w14:paraId="7CFDF96F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,18</w:t>
            </w:r>
          </w:p>
          <w:p w14:paraId="365710A2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25F3B0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,20</w:t>
            </w:r>
          </w:p>
          <w:p w14:paraId="5C0282CC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6760C079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Butir</w:t>
            </w:r>
          </w:p>
          <w:p w14:paraId="05C4BF2C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E6ACF6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Butir</w:t>
            </w:r>
          </w:p>
        </w:tc>
      </w:tr>
      <w:tr w:rsidR="002D4D8E" w14:paraId="34AFB624" w14:textId="77777777" w:rsidTr="00546818">
        <w:tc>
          <w:tcPr>
            <w:tcW w:w="1851" w:type="dxa"/>
            <w:vMerge/>
          </w:tcPr>
          <w:p w14:paraId="134A5FB6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0" w:type="dxa"/>
          </w:tcPr>
          <w:p w14:paraId="27468FDA" w14:textId="77777777" w:rsidR="00546818" w:rsidRPr="009C735A" w:rsidRDefault="00546818" w:rsidP="005815DE">
            <w:pPr>
              <w:pStyle w:val="ListParagraph"/>
              <w:numPr>
                <w:ilvl w:val="0"/>
                <w:numId w:val="20"/>
              </w:numPr>
              <w:ind w:left="31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ngembangkan keprofesioanalan secara berkelanjutan dengan melakukan tindakan reflektif</w:t>
            </w:r>
          </w:p>
        </w:tc>
        <w:tc>
          <w:tcPr>
            <w:tcW w:w="7545" w:type="dxa"/>
          </w:tcPr>
          <w:p w14:paraId="590963A7" w14:textId="77777777" w:rsidR="002D4D8E" w:rsidRDefault="00546818" w:rsidP="00B13AE9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lakukan refelksi terhadap kinerja sendiri secara terus menerus.</w:t>
            </w:r>
          </w:p>
          <w:p w14:paraId="5840E61E" w14:textId="77777777" w:rsidR="002D4D8E" w:rsidRDefault="00546818" w:rsidP="00B13AE9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enfaatkan hasil releksi dalam rangka peningkatan keprofesionalan.</w:t>
            </w:r>
          </w:p>
          <w:p w14:paraId="4CC8EEAE" w14:textId="77777777" w:rsidR="002D4D8E" w:rsidRDefault="00546818" w:rsidP="00B13AE9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lakukan penelitian tindakan kelas untuk meningkatkan keprofesioanalan</w:t>
            </w:r>
          </w:p>
          <w:p w14:paraId="5379649F" w14:textId="77777777" w:rsidR="00546818" w:rsidRPr="002D4D8E" w:rsidRDefault="00546818" w:rsidP="00B13AE9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ngikuti kemajuan zaman dengan belajar dari berbagai sumber</w:t>
            </w:r>
          </w:p>
        </w:tc>
        <w:tc>
          <w:tcPr>
            <w:tcW w:w="1283" w:type="dxa"/>
          </w:tcPr>
          <w:p w14:paraId="731618AD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,22</w:t>
            </w:r>
          </w:p>
          <w:p w14:paraId="31BD9AC9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,24</w:t>
            </w:r>
          </w:p>
          <w:p w14:paraId="51E7E743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  <w:p w14:paraId="489FD1CD" w14:textId="77777777" w:rsidR="00AD5A9D" w:rsidRDefault="00AD5A9D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4084DB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,27</w:t>
            </w:r>
          </w:p>
        </w:tc>
        <w:tc>
          <w:tcPr>
            <w:tcW w:w="1283" w:type="dxa"/>
          </w:tcPr>
          <w:p w14:paraId="6435A82A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Butir</w:t>
            </w:r>
          </w:p>
          <w:p w14:paraId="79812E98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Butir </w:t>
            </w:r>
          </w:p>
          <w:p w14:paraId="6BE5672A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Butir</w:t>
            </w:r>
          </w:p>
          <w:p w14:paraId="5AB3B077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Butir</w:t>
            </w:r>
          </w:p>
          <w:p w14:paraId="3A85A8F6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D8E" w14:paraId="3A999B06" w14:textId="77777777" w:rsidTr="00546818">
        <w:tc>
          <w:tcPr>
            <w:tcW w:w="1851" w:type="dxa"/>
            <w:vMerge/>
          </w:tcPr>
          <w:p w14:paraId="53EB5593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0" w:type="dxa"/>
          </w:tcPr>
          <w:p w14:paraId="063EC1B9" w14:textId="77777777" w:rsidR="00546818" w:rsidRDefault="00546818" w:rsidP="005815DE">
            <w:pPr>
              <w:pStyle w:val="ListParagraph"/>
              <w:numPr>
                <w:ilvl w:val="0"/>
                <w:numId w:val="20"/>
              </w:numPr>
              <w:ind w:left="310"/>
              <w:rPr>
                <w:rFonts w:ascii="Times New Roman" w:hAnsi="Times New Roman" w:cs="Times New Roman"/>
                <w:sz w:val="24"/>
                <w:szCs w:val="24"/>
              </w:rPr>
            </w:pPr>
            <w:r w:rsidRPr="0024510D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anfaatkan teknologi informasi dan komunikasi untuk beromunikasi dan mengembangkan diri</w:t>
            </w:r>
          </w:p>
        </w:tc>
        <w:tc>
          <w:tcPr>
            <w:tcW w:w="7545" w:type="dxa"/>
          </w:tcPr>
          <w:p w14:paraId="309A771A" w14:textId="77777777" w:rsidR="00B13AE9" w:rsidRDefault="00546818" w:rsidP="00B13AE9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B13AE9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anfaatkan teknologi informasi dan kmunikasi dalam berkomunikasi</w:t>
            </w:r>
          </w:p>
          <w:p w14:paraId="30D7F052" w14:textId="77777777" w:rsidR="00546818" w:rsidRPr="00B13AE9" w:rsidRDefault="00546818" w:rsidP="00B13AE9">
            <w:pPr>
              <w:pStyle w:val="ListParagraph"/>
              <w:numPr>
                <w:ilvl w:val="1"/>
                <w:numId w:val="20"/>
              </w:numPr>
              <w:ind w:left="397" w:hanging="464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13AE9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anfaatkan teknologi informasi dan komunikasi untuk pengembangan diri.</w:t>
            </w:r>
          </w:p>
        </w:tc>
        <w:tc>
          <w:tcPr>
            <w:tcW w:w="1283" w:type="dxa"/>
          </w:tcPr>
          <w:p w14:paraId="672B4564" w14:textId="77777777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  <w:p w14:paraId="0211F1BC" w14:textId="20EC8928" w:rsidR="00546818" w:rsidRDefault="00546818" w:rsidP="001C4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,30</w:t>
            </w:r>
            <w:r w:rsidR="003C3A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83" w:type="dxa"/>
          </w:tcPr>
          <w:p w14:paraId="05737C10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Butir</w:t>
            </w:r>
          </w:p>
          <w:p w14:paraId="3A6B1F39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Butir</w:t>
            </w:r>
          </w:p>
        </w:tc>
      </w:tr>
      <w:tr w:rsidR="00546818" w14:paraId="0DEA9DBE" w14:textId="77777777" w:rsidTr="00351B6B">
        <w:tc>
          <w:tcPr>
            <w:tcW w:w="14029" w:type="dxa"/>
            <w:gridSpan w:val="4"/>
          </w:tcPr>
          <w:p w14:paraId="31DD111E" w14:textId="77777777" w:rsidR="00546818" w:rsidRDefault="00546818" w:rsidP="0054681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283" w:type="dxa"/>
          </w:tcPr>
          <w:p w14:paraId="08E680DF" w14:textId="77777777" w:rsidR="00546818" w:rsidRDefault="00546818" w:rsidP="00546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Butir</w:t>
            </w:r>
          </w:p>
        </w:tc>
      </w:tr>
    </w:tbl>
    <w:p w14:paraId="7CB2345F" w14:textId="77777777" w:rsidR="000C3730" w:rsidRPr="00D677BD" w:rsidRDefault="00D677BD" w:rsidP="001C48FC">
      <w:pPr>
        <w:spacing w:after="0"/>
        <w:rPr>
          <w:rFonts w:ascii="Times New Roman" w:hAnsi="Times New Roman" w:cs="Times New Roman"/>
          <w:sz w:val="24"/>
        </w:rPr>
      </w:pPr>
      <w:r w:rsidRPr="00D677BD">
        <w:rPr>
          <w:rFonts w:ascii="Times New Roman" w:hAnsi="Times New Roman" w:cs="Times New Roman"/>
          <w:sz w:val="24"/>
        </w:rPr>
        <w:t>Adopsi dari Peraturan Menteri Pendidikan Nasional RI</w:t>
      </w:r>
    </w:p>
    <w:p w14:paraId="5B90231C" w14:textId="77777777" w:rsidR="00D677BD" w:rsidRPr="00BE0173" w:rsidRDefault="00D677BD" w:rsidP="001C48FC">
      <w:pPr>
        <w:spacing w:after="0"/>
        <w:rPr>
          <w:rFonts w:ascii="Times New Roman" w:hAnsi="Times New Roman" w:cs="Times New Roman"/>
          <w:b/>
          <w:sz w:val="24"/>
        </w:rPr>
      </w:pPr>
      <w:r w:rsidRPr="00BE0173">
        <w:rPr>
          <w:rFonts w:ascii="Times New Roman" w:hAnsi="Times New Roman" w:cs="Times New Roman"/>
          <w:b/>
          <w:sz w:val="24"/>
        </w:rPr>
        <w:t>NO. 16 TAHUN 2017</w:t>
      </w:r>
    </w:p>
    <w:p w14:paraId="439FDA17" w14:textId="5DDED479" w:rsidR="00D677BD" w:rsidRPr="00BE0173" w:rsidRDefault="00D677BD" w:rsidP="001C48FC">
      <w:pPr>
        <w:spacing w:after="0"/>
        <w:rPr>
          <w:rFonts w:ascii="Times New Roman" w:hAnsi="Times New Roman" w:cs="Times New Roman"/>
          <w:b/>
          <w:sz w:val="24"/>
        </w:rPr>
      </w:pPr>
      <w:r w:rsidRPr="00BE0173">
        <w:rPr>
          <w:rFonts w:ascii="Times New Roman" w:hAnsi="Times New Roman" w:cs="Times New Roman"/>
          <w:b/>
          <w:sz w:val="24"/>
        </w:rPr>
        <w:t xml:space="preserve">TENTANG STANDART KUALIFIKASI AKADEMIK DAN KOMPETENSI GURU </w:t>
      </w:r>
      <w:r w:rsidR="005471AE">
        <w:rPr>
          <w:rFonts w:ascii="Times New Roman" w:hAnsi="Times New Roman" w:cs="Times New Roman"/>
          <w:b/>
          <w:sz w:val="24"/>
        </w:rPr>
        <w:t>SEKOLAH DASAR</w:t>
      </w:r>
    </w:p>
    <w:p w14:paraId="667E73ED" w14:textId="77777777" w:rsidR="00514E2B" w:rsidRDefault="00514E2B">
      <w:pPr>
        <w:sectPr w:rsidR="00514E2B" w:rsidSect="00AD2661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  <w:r>
        <w:br w:type="page"/>
      </w:r>
    </w:p>
    <w:p w14:paraId="1C32478E" w14:textId="77777777" w:rsidR="003B7CA4" w:rsidRDefault="003B7CA4" w:rsidP="00B1025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NGKET PENELITIAN</w:t>
      </w:r>
    </w:p>
    <w:p w14:paraId="4FEFE11C" w14:textId="7E5767BB" w:rsidR="00B1025A" w:rsidRDefault="004B32AE" w:rsidP="00B1025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OMPETENSI </w:t>
      </w:r>
      <w:r w:rsidR="00B1025A">
        <w:rPr>
          <w:rFonts w:ascii="Times New Roman" w:hAnsi="Times New Roman" w:cs="Times New Roman"/>
          <w:b/>
          <w:sz w:val="24"/>
          <w:szCs w:val="24"/>
        </w:rPr>
        <w:t xml:space="preserve">PROFESIONAL GURU </w:t>
      </w:r>
      <w:r w:rsidR="007643FD">
        <w:rPr>
          <w:rFonts w:ascii="Times New Roman" w:hAnsi="Times New Roman" w:cs="Times New Roman"/>
          <w:b/>
          <w:sz w:val="24"/>
          <w:szCs w:val="24"/>
        </w:rPr>
        <w:t xml:space="preserve">SEKOLAH DASAR </w:t>
      </w:r>
    </w:p>
    <w:p w14:paraId="409BD6CC" w14:textId="12B7AE46" w:rsidR="00B1025A" w:rsidRPr="00AD2661" w:rsidRDefault="007643FD" w:rsidP="00B1025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 SEKOLAH DAERAH PERBATASAN RI/PNG</w:t>
      </w:r>
    </w:p>
    <w:p w14:paraId="358C31F7" w14:textId="77777777" w:rsidR="00514E2B" w:rsidRPr="00EA1783" w:rsidRDefault="00514E2B" w:rsidP="00514E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E65B31C" w14:textId="77777777" w:rsidR="003B7CA4" w:rsidRDefault="003B7CA4" w:rsidP="00514E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9525F7" w14:textId="77777777" w:rsidR="00514E2B" w:rsidRPr="004E351E" w:rsidRDefault="00514E2B" w:rsidP="003B7CA4">
      <w:pPr>
        <w:pStyle w:val="ListParagraph"/>
        <w:numPr>
          <w:ilvl w:val="0"/>
          <w:numId w:val="2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351E">
        <w:rPr>
          <w:rFonts w:ascii="Times New Roman" w:hAnsi="Times New Roman" w:cs="Times New Roman"/>
          <w:b/>
          <w:sz w:val="24"/>
          <w:szCs w:val="24"/>
        </w:rPr>
        <w:t>PENGANTAR</w:t>
      </w:r>
    </w:p>
    <w:p w14:paraId="3ADE6B0B" w14:textId="4D26C62C" w:rsidR="00E56927" w:rsidRDefault="00514E2B" w:rsidP="003B7CA4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ikut ini akan diberikan Angket kepada Bapak/Ibu guru berkaitan dengan </w:t>
      </w:r>
      <w:r w:rsidR="004B32AE">
        <w:rPr>
          <w:rFonts w:ascii="Times New Roman" w:hAnsi="Times New Roman" w:cs="Times New Roman"/>
          <w:sz w:val="24"/>
          <w:szCs w:val="24"/>
        </w:rPr>
        <w:t>kompetensi</w:t>
      </w:r>
      <w:r>
        <w:rPr>
          <w:rFonts w:ascii="Times New Roman" w:hAnsi="Times New Roman" w:cs="Times New Roman"/>
          <w:sz w:val="24"/>
          <w:szCs w:val="24"/>
        </w:rPr>
        <w:t xml:space="preserve"> guru dalam proses pembelajaran di sekolah pada umumnya dan di kelas pada khususnya. Angket ini bertujuan untuk mengetahui</w:t>
      </w:r>
      <w:r w:rsidR="004B32AE">
        <w:rPr>
          <w:rFonts w:ascii="Times New Roman" w:hAnsi="Times New Roman" w:cs="Times New Roman"/>
          <w:sz w:val="24"/>
          <w:szCs w:val="24"/>
        </w:rPr>
        <w:t xml:space="preserve"> kompetensi</w:t>
      </w:r>
      <w:r w:rsidR="006E4B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apak/Ibu guru</w:t>
      </w:r>
      <w:r w:rsidR="006E4BAA">
        <w:rPr>
          <w:rFonts w:ascii="Times New Roman" w:hAnsi="Times New Roman" w:cs="Times New Roman"/>
          <w:sz w:val="24"/>
          <w:szCs w:val="24"/>
        </w:rPr>
        <w:t xml:space="preserve"> Sekolah Dasar </w:t>
      </w:r>
      <w:r>
        <w:rPr>
          <w:rFonts w:ascii="Times New Roman" w:hAnsi="Times New Roman" w:cs="Times New Roman"/>
          <w:sz w:val="24"/>
          <w:szCs w:val="24"/>
        </w:rPr>
        <w:t>sesuai dengan profesionalitas</w:t>
      </w:r>
      <w:r w:rsidRPr="004E351E">
        <w:rPr>
          <w:rFonts w:ascii="Times New Roman" w:hAnsi="Times New Roman" w:cs="Times New Roman"/>
          <w:sz w:val="24"/>
          <w:szCs w:val="24"/>
        </w:rPr>
        <w:t xml:space="preserve">. Oleh sebab itu, mohon kesedian Bapak/Ibu </w:t>
      </w:r>
      <w:r>
        <w:rPr>
          <w:rFonts w:ascii="Times New Roman" w:hAnsi="Times New Roman" w:cs="Times New Roman"/>
          <w:sz w:val="24"/>
          <w:szCs w:val="24"/>
        </w:rPr>
        <w:t xml:space="preserve">guru </w:t>
      </w:r>
      <w:r w:rsidRPr="004E351E">
        <w:rPr>
          <w:rFonts w:ascii="Times New Roman" w:hAnsi="Times New Roman" w:cs="Times New Roman"/>
          <w:sz w:val="24"/>
          <w:szCs w:val="24"/>
        </w:rPr>
        <w:t>untuk mengisi angket berikut ini</w:t>
      </w:r>
      <w:r>
        <w:rPr>
          <w:rFonts w:ascii="Times New Roman" w:hAnsi="Times New Roman" w:cs="Times New Roman"/>
          <w:sz w:val="24"/>
          <w:szCs w:val="24"/>
        </w:rPr>
        <w:t xml:space="preserve"> sesuai dengan keadaan bapak/ibu guru saat ini</w:t>
      </w:r>
      <w:r w:rsidRPr="004E351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1BD57A5" w14:textId="77777777" w:rsidR="00514E2B" w:rsidRPr="004E351E" w:rsidRDefault="00514E2B" w:rsidP="003B7CA4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E351E">
        <w:rPr>
          <w:rFonts w:ascii="Times New Roman" w:hAnsi="Times New Roman" w:cs="Times New Roman"/>
          <w:sz w:val="24"/>
          <w:szCs w:val="24"/>
        </w:rPr>
        <w:t xml:space="preserve">Atas bantuan Bapak/Ibu </w:t>
      </w:r>
      <w:r>
        <w:rPr>
          <w:rFonts w:ascii="Times New Roman" w:hAnsi="Times New Roman" w:cs="Times New Roman"/>
          <w:sz w:val="24"/>
          <w:szCs w:val="24"/>
        </w:rPr>
        <w:t>guru di</w:t>
      </w:r>
      <w:r w:rsidRPr="004E351E">
        <w:rPr>
          <w:rFonts w:ascii="Times New Roman" w:hAnsi="Times New Roman" w:cs="Times New Roman"/>
          <w:sz w:val="24"/>
          <w:szCs w:val="24"/>
        </w:rPr>
        <w:t>ucapkan terima kasih.</w:t>
      </w:r>
    </w:p>
    <w:p w14:paraId="57D815D4" w14:textId="77777777" w:rsidR="00514E2B" w:rsidRPr="00BF7ADE" w:rsidRDefault="00514E2B" w:rsidP="00514E2B">
      <w:pPr>
        <w:pStyle w:val="ListParagraph"/>
        <w:spacing w:after="0"/>
        <w:ind w:left="360" w:firstLine="633"/>
        <w:jc w:val="both"/>
        <w:rPr>
          <w:rFonts w:ascii="Times New Roman" w:hAnsi="Times New Roman" w:cs="Times New Roman"/>
          <w:sz w:val="24"/>
          <w:szCs w:val="24"/>
        </w:rPr>
      </w:pPr>
    </w:p>
    <w:p w14:paraId="17CA4B66" w14:textId="77777777" w:rsidR="00514E2B" w:rsidRPr="004E351E" w:rsidRDefault="00514E2B" w:rsidP="003B7CA4">
      <w:pPr>
        <w:pStyle w:val="ListParagraph"/>
        <w:numPr>
          <w:ilvl w:val="0"/>
          <w:numId w:val="2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351E">
        <w:rPr>
          <w:rFonts w:ascii="Times New Roman" w:hAnsi="Times New Roman" w:cs="Times New Roman"/>
          <w:b/>
          <w:sz w:val="24"/>
          <w:szCs w:val="24"/>
        </w:rPr>
        <w:t>PETUNJUK PENGISIAN ANGKET</w:t>
      </w:r>
    </w:p>
    <w:p w14:paraId="46BB4951" w14:textId="77777777" w:rsidR="00514E2B" w:rsidRPr="004E351E" w:rsidRDefault="00514E2B" w:rsidP="003B7CA4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E351E">
        <w:rPr>
          <w:rFonts w:ascii="Times New Roman" w:hAnsi="Times New Roman" w:cs="Times New Roman"/>
          <w:sz w:val="24"/>
          <w:szCs w:val="24"/>
        </w:rPr>
        <w:t xml:space="preserve">Sebelum mengisi angket, silahkan Bapak/Ibu </w:t>
      </w:r>
      <w:r>
        <w:rPr>
          <w:rFonts w:ascii="Times New Roman" w:hAnsi="Times New Roman" w:cs="Times New Roman"/>
          <w:sz w:val="24"/>
          <w:szCs w:val="24"/>
        </w:rPr>
        <w:t xml:space="preserve">guru </w:t>
      </w:r>
      <w:r w:rsidRPr="004E351E">
        <w:rPr>
          <w:rFonts w:ascii="Times New Roman" w:hAnsi="Times New Roman" w:cs="Times New Roman"/>
          <w:sz w:val="24"/>
          <w:szCs w:val="24"/>
        </w:rPr>
        <w:t>membaca petunjuk pengisian berikut ini.</w:t>
      </w:r>
    </w:p>
    <w:p w14:paraId="19F88A49" w14:textId="6F28F7C4" w:rsidR="00514E2B" w:rsidRPr="004E351E" w:rsidRDefault="00514E2B" w:rsidP="003B7CA4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351E">
        <w:rPr>
          <w:rFonts w:ascii="Times New Roman" w:hAnsi="Times New Roman" w:cs="Times New Roman"/>
          <w:sz w:val="24"/>
          <w:szCs w:val="24"/>
        </w:rPr>
        <w:t xml:space="preserve">Mohon Bapak/Ibu </w:t>
      </w:r>
      <w:r>
        <w:rPr>
          <w:rFonts w:ascii="Times New Roman" w:hAnsi="Times New Roman" w:cs="Times New Roman"/>
          <w:sz w:val="24"/>
          <w:szCs w:val="24"/>
        </w:rPr>
        <w:t>guru memberikan jawaban pada lembar penilaian dengan</w:t>
      </w:r>
      <w:r w:rsidRPr="004E351E">
        <w:rPr>
          <w:rFonts w:ascii="Times New Roman" w:hAnsi="Times New Roman" w:cs="Times New Roman"/>
          <w:sz w:val="24"/>
          <w:szCs w:val="24"/>
        </w:rPr>
        <w:t xml:space="preserve"> memberi tanda centang (√) pada kolom </w:t>
      </w:r>
      <w:r w:rsidR="00367A9E">
        <w:rPr>
          <w:rFonts w:ascii="Times New Roman" w:hAnsi="Times New Roman" w:cs="Times New Roman"/>
          <w:sz w:val="24"/>
          <w:szCs w:val="24"/>
        </w:rPr>
        <w:t>huruf</w:t>
      </w:r>
      <w:r w:rsidRPr="004E351E">
        <w:rPr>
          <w:rFonts w:ascii="Times New Roman" w:hAnsi="Times New Roman" w:cs="Times New Roman"/>
          <w:sz w:val="24"/>
          <w:szCs w:val="24"/>
        </w:rPr>
        <w:t xml:space="preserve"> </w:t>
      </w:r>
      <w:r w:rsidR="00367A9E" w:rsidRPr="00AD5A9D">
        <w:rPr>
          <w:rFonts w:ascii="Times New Roman" w:hAnsi="Times New Roman" w:cs="Times New Roman"/>
          <w:b/>
          <w:i/>
          <w:sz w:val="24"/>
          <w:szCs w:val="24"/>
        </w:rPr>
        <w:t xml:space="preserve">SS, S, </w:t>
      </w:r>
      <w:r w:rsidR="008D6CB1">
        <w:rPr>
          <w:rFonts w:ascii="Times New Roman" w:hAnsi="Times New Roman" w:cs="Times New Roman"/>
          <w:b/>
          <w:i/>
          <w:sz w:val="24"/>
          <w:szCs w:val="24"/>
        </w:rPr>
        <w:t xml:space="preserve">KS, </w:t>
      </w:r>
      <w:r w:rsidR="00367A9E" w:rsidRPr="00AD5A9D">
        <w:rPr>
          <w:rFonts w:ascii="Times New Roman" w:hAnsi="Times New Roman" w:cs="Times New Roman"/>
          <w:b/>
          <w:i/>
          <w:sz w:val="24"/>
          <w:szCs w:val="24"/>
        </w:rPr>
        <w:t>TS</w:t>
      </w:r>
      <w:r w:rsidR="00367A9E">
        <w:rPr>
          <w:rFonts w:ascii="Times New Roman" w:hAnsi="Times New Roman" w:cs="Times New Roman"/>
          <w:sz w:val="24"/>
          <w:szCs w:val="24"/>
        </w:rPr>
        <w:t xml:space="preserve"> dan </w:t>
      </w:r>
      <w:r w:rsidR="00367A9E" w:rsidRPr="00AD5A9D">
        <w:rPr>
          <w:rFonts w:ascii="Times New Roman" w:hAnsi="Times New Roman" w:cs="Times New Roman"/>
          <w:b/>
          <w:i/>
          <w:sz w:val="24"/>
          <w:szCs w:val="24"/>
        </w:rPr>
        <w:t>STS</w:t>
      </w:r>
      <w:r w:rsidRPr="004E351E">
        <w:rPr>
          <w:rFonts w:ascii="Times New Roman" w:hAnsi="Times New Roman" w:cs="Times New Roman"/>
          <w:sz w:val="24"/>
          <w:szCs w:val="24"/>
        </w:rPr>
        <w:t xml:space="preserve"> sesuai dengan </w:t>
      </w:r>
      <w:r>
        <w:rPr>
          <w:rFonts w:ascii="Times New Roman" w:hAnsi="Times New Roman" w:cs="Times New Roman"/>
          <w:sz w:val="24"/>
          <w:szCs w:val="24"/>
        </w:rPr>
        <w:t>pengalaman</w:t>
      </w:r>
      <w:r w:rsidR="004B32AE">
        <w:rPr>
          <w:rFonts w:ascii="Times New Roman" w:hAnsi="Times New Roman" w:cs="Times New Roman"/>
          <w:sz w:val="24"/>
          <w:szCs w:val="24"/>
        </w:rPr>
        <w:t xml:space="preserve"> dan keadaan </w:t>
      </w:r>
      <w:r w:rsidRPr="004E351E">
        <w:rPr>
          <w:rFonts w:ascii="Times New Roman" w:hAnsi="Times New Roman" w:cs="Times New Roman"/>
          <w:sz w:val="24"/>
          <w:szCs w:val="24"/>
        </w:rPr>
        <w:t>Bapak/Ibu</w:t>
      </w:r>
      <w:r w:rsidR="004B32AE">
        <w:rPr>
          <w:rFonts w:ascii="Times New Roman" w:hAnsi="Times New Roman" w:cs="Times New Roman"/>
          <w:sz w:val="24"/>
          <w:szCs w:val="24"/>
        </w:rPr>
        <w:t xml:space="preserve"> Guru</w:t>
      </w:r>
      <w:r w:rsidR="00367A9E" w:rsidRPr="00367A9E">
        <w:rPr>
          <w:rFonts w:ascii="Times New Roman" w:hAnsi="Times New Roman" w:cs="Times New Roman"/>
          <w:sz w:val="24"/>
          <w:szCs w:val="24"/>
        </w:rPr>
        <w:t xml:space="preserve"> </w:t>
      </w:r>
      <w:r w:rsidR="00367A9E">
        <w:rPr>
          <w:rFonts w:ascii="Times New Roman" w:hAnsi="Times New Roman" w:cs="Times New Roman"/>
          <w:sz w:val="24"/>
          <w:szCs w:val="24"/>
        </w:rPr>
        <w:t>sekarang</w:t>
      </w:r>
      <w:r w:rsidRPr="004E351E">
        <w:rPr>
          <w:rFonts w:ascii="Times New Roman" w:hAnsi="Times New Roman" w:cs="Times New Roman"/>
          <w:sz w:val="24"/>
          <w:szCs w:val="24"/>
        </w:rPr>
        <w:t>.</w:t>
      </w:r>
    </w:p>
    <w:p w14:paraId="6EDDCE89" w14:textId="7528A965" w:rsidR="00514E2B" w:rsidRDefault="00514E2B" w:rsidP="003B7CA4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351E">
        <w:rPr>
          <w:rFonts w:ascii="Times New Roman" w:hAnsi="Times New Roman" w:cs="Times New Roman"/>
          <w:sz w:val="24"/>
          <w:szCs w:val="24"/>
        </w:rPr>
        <w:t>Ped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4E351E">
        <w:rPr>
          <w:rFonts w:ascii="Times New Roman" w:hAnsi="Times New Roman" w:cs="Times New Roman"/>
          <w:sz w:val="24"/>
          <w:szCs w:val="24"/>
        </w:rPr>
        <w:t>man Penilaian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"/>
        <w:gridCol w:w="630"/>
        <w:gridCol w:w="283"/>
        <w:gridCol w:w="2631"/>
      </w:tblGrid>
      <w:tr w:rsidR="00155FB4" w14:paraId="261D9954" w14:textId="48751474" w:rsidTr="00155FB4">
        <w:tc>
          <w:tcPr>
            <w:tcW w:w="551" w:type="dxa"/>
          </w:tcPr>
          <w:p w14:paraId="0491EF34" w14:textId="03234CB5" w:rsidR="00155FB4" w:rsidRDefault="00155FB4" w:rsidP="00155FB4">
            <w:pPr>
              <w:pStyle w:val="ListParagraph"/>
              <w:numPr>
                <w:ilvl w:val="0"/>
                <w:numId w:val="26"/>
              </w:numPr>
              <w:ind w:left="43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D924EF7" w14:textId="0AFE551D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S</w:t>
            </w:r>
          </w:p>
        </w:tc>
        <w:tc>
          <w:tcPr>
            <w:tcW w:w="283" w:type="dxa"/>
          </w:tcPr>
          <w:p w14:paraId="20EC58F6" w14:textId="54DEE0BC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31" w:type="dxa"/>
          </w:tcPr>
          <w:p w14:paraId="4E9E90C3" w14:textId="7BB7BA34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ngat Setuju</w:t>
            </w:r>
          </w:p>
        </w:tc>
      </w:tr>
      <w:tr w:rsidR="00155FB4" w14:paraId="19B90439" w14:textId="342474E3" w:rsidTr="00155FB4">
        <w:tc>
          <w:tcPr>
            <w:tcW w:w="551" w:type="dxa"/>
          </w:tcPr>
          <w:p w14:paraId="588FFBB0" w14:textId="77777777" w:rsidR="00155FB4" w:rsidRDefault="00155FB4" w:rsidP="00155FB4">
            <w:pPr>
              <w:pStyle w:val="ListParagraph"/>
              <w:numPr>
                <w:ilvl w:val="0"/>
                <w:numId w:val="26"/>
              </w:numPr>
              <w:ind w:left="43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26B7766A" w14:textId="5A13DE79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83" w:type="dxa"/>
          </w:tcPr>
          <w:p w14:paraId="6746946D" w14:textId="05606205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31" w:type="dxa"/>
          </w:tcPr>
          <w:p w14:paraId="75A4FF74" w14:textId="497F509C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tuju</w:t>
            </w:r>
          </w:p>
        </w:tc>
      </w:tr>
      <w:tr w:rsidR="00155FB4" w14:paraId="7D018FC9" w14:textId="55E900EC" w:rsidTr="00155FB4">
        <w:tc>
          <w:tcPr>
            <w:tcW w:w="551" w:type="dxa"/>
          </w:tcPr>
          <w:p w14:paraId="69E3C463" w14:textId="77777777" w:rsidR="00155FB4" w:rsidRDefault="00155FB4" w:rsidP="00155FB4">
            <w:pPr>
              <w:pStyle w:val="ListParagraph"/>
              <w:numPr>
                <w:ilvl w:val="0"/>
                <w:numId w:val="26"/>
              </w:numPr>
              <w:ind w:left="43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1F20751" w14:textId="18559C72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S</w:t>
            </w:r>
          </w:p>
        </w:tc>
        <w:tc>
          <w:tcPr>
            <w:tcW w:w="283" w:type="dxa"/>
          </w:tcPr>
          <w:p w14:paraId="1D0FAA36" w14:textId="5D9D0580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31" w:type="dxa"/>
          </w:tcPr>
          <w:p w14:paraId="66D53A45" w14:textId="1E85405A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rang Setuju</w:t>
            </w:r>
          </w:p>
        </w:tc>
      </w:tr>
      <w:tr w:rsidR="00155FB4" w14:paraId="0888445C" w14:textId="1D294F6C" w:rsidTr="00155FB4">
        <w:tc>
          <w:tcPr>
            <w:tcW w:w="551" w:type="dxa"/>
          </w:tcPr>
          <w:p w14:paraId="3FF61EBC" w14:textId="77777777" w:rsidR="00155FB4" w:rsidRDefault="00155FB4" w:rsidP="00155FB4">
            <w:pPr>
              <w:pStyle w:val="ListParagraph"/>
              <w:numPr>
                <w:ilvl w:val="0"/>
                <w:numId w:val="26"/>
              </w:numPr>
              <w:ind w:left="43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005F0EE" w14:textId="12F1CD91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</w:t>
            </w:r>
          </w:p>
        </w:tc>
        <w:tc>
          <w:tcPr>
            <w:tcW w:w="283" w:type="dxa"/>
          </w:tcPr>
          <w:p w14:paraId="5EF8C41C" w14:textId="6BE8D55E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31" w:type="dxa"/>
          </w:tcPr>
          <w:p w14:paraId="54D89A5B" w14:textId="03029310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dak Setuju</w:t>
            </w:r>
          </w:p>
        </w:tc>
      </w:tr>
      <w:tr w:rsidR="00155FB4" w14:paraId="33A5717F" w14:textId="14A670C6" w:rsidTr="00155FB4">
        <w:tc>
          <w:tcPr>
            <w:tcW w:w="551" w:type="dxa"/>
          </w:tcPr>
          <w:p w14:paraId="6EB33D42" w14:textId="77777777" w:rsidR="00155FB4" w:rsidRDefault="00155FB4" w:rsidP="00155FB4">
            <w:pPr>
              <w:pStyle w:val="ListParagraph"/>
              <w:numPr>
                <w:ilvl w:val="0"/>
                <w:numId w:val="26"/>
              </w:numPr>
              <w:ind w:left="43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D4203E3" w14:textId="7E558091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</w:p>
        </w:tc>
        <w:tc>
          <w:tcPr>
            <w:tcW w:w="283" w:type="dxa"/>
          </w:tcPr>
          <w:p w14:paraId="189BFF7F" w14:textId="5E4E5721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31" w:type="dxa"/>
          </w:tcPr>
          <w:p w14:paraId="50411BFE" w14:textId="0ECA941F" w:rsidR="00155FB4" w:rsidRDefault="00155FB4" w:rsidP="00155FB4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ngat Tidak Setuju</w:t>
            </w:r>
          </w:p>
        </w:tc>
      </w:tr>
    </w:tbl>
    <w:p w14:paraId="33F7789C" w14:textId="77777777" w:rsidR="00155FB4" w:rsidRPr="004E351E" w:rsidRDefault="00155FB4" w:rsidP="00155FB4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F51127" w14:textId="77777777" w:rsidR="003B7CA4" w:rsidRDefault="003B7CA4" w:rsidP="003B7C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9FF3AF" w14:textId="77777777" w:rsidR="003B7CA4" w:rsidRDefault="003B7CA4" w:rsidP="003B7C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547DC8" w14:textId="77777777" w:rsidR="003B7CA4" w:rsidRDefault="003B7CA4" w:rsidP="003B7C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6A2937" w14:textId="77777777" w:rsidR="00514E2B" w:rsidRPr="003B7CA4" w:rsidRDefault="00514E2B" w:rsidP="003B7CA4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3B7CA4">
        <w:rPr>
          <w:rFonts w:ascii="Times New Roman" w:hAnsi="Times New Roman" w:cs="Times New Roman"/>
          <w:sz w:val="24"/>
          <w:szCs w:val="24"/>
        </w:rPr>
        <w:tab/>
      </w:r>
    </w:p>
    <w:p w14:paraId="43BBE85D" w14:textId="77777777" w:rsidR="003B7CA4" w:rsidRDefault="003B7CA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ACE1945" w14:textId="77777777" w:rsidR="00B936D3" w:rsidRDefault="00B936D3" w:rsidP="00360112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B936D3" w:rsidSect="009515B0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5375"/>
      </w:tblGrid>
      <w:tr w:rsidR="003B7CA4" w:rsidRPr="00EA5ED4" w14:paraId="3140887C" w14:textId="77777777" w:rsidTr="00155FB4">
        <w:tc>
          <w:tcPr>
            <w:tcW w:w="3261" w:type="dxa"/>
          </w:tcPr>
          <w:p w14:paraId="6FAC2B9A" w14:textId="77777777" w:rsidR="003B7CA4" w:rsidRPr="00EA5ED4" w:rsidRDefault="00EA5ED4" w:rsidP="00360112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5ED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Nama Guru </w:t>
            </w:r>
          </w:p>
        </w:tc>
        <w:tc>
          <w:tcPr>
            <w:tcW w:w="5375" w:type="dxa"/>
          </w:tcPr>
          <w:p w14:paraId="3B11B459" w14:textId="7636BFF6" w:rsidR="003B7CA4" w:rsidRPr="006E4BAA" w:rsidRDefault="00EA5ED4" w:rsidP="00360112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E4BAA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155FB4" w:rsidRPr="006E4BA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.......</w:t>
            </w:r>
          </w:p>
        </w:tc>
      </w:tr>
      <w:tr w:rsidR="003B7CA4" w:rsidRPr="00EA5ED4" w14:paraId="6DF5A0D3" w14:textId="77777777" w:rsidTr="00155FB4">
        <w:tc>
          <w:tcPr>
            <w:tcW w:w="3261" w:type="dxa"/>
          </w:tcPr>
          <w:p w14:paraId="13C0C1D6" w14:textId="77777777" w:rsidR="003B7CA4" w:rsidRPr="00EA5ED4" w:rsidRDefault="00EA5ED4" w:rsidP="00360112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5ED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abatan </w:t>
            </w:r>
          </w:p>
        </w:tc>
        <w:tc>
          <w:tcPr>
            <w:tcW w:w="5375" w:type="dxa"/>
          </w:tcPr>
          <w:p w14:paraId="64D8D87A" w14:textId="0968C6CC" w:rsidR="003B7CA4" w:rsidRPr="006E4BAA" w:rsidRDefault="00EA5ED4" w:rsidP="00360112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E4BAA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155FB4" w:rsidRPr="006E4BA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.............</w:t>
            </w:r>
          </w:p>
        </w:tc>
      </w:tr>
      <w:tr w:rsidR="003B7CA4" w:rsidRPr="00EA5ED4" w14:paraId="7DBF0851" w14:textId="77777777" w:rsidTr="00155FB4">
        <w:tc>
          <w:tcPr>
            <w:tcW w:w="3261" w:type="dxa"/>
          </w:tcPr>
          <w:p w14:paraId="0327BD0F" w14:textId="2D50B0C1" w:rsidR="003B7CA4" w:rsidRPr="00EA5ED4" w:rsidRDefault="00EA5ED4" w:rsidP="00360112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5ED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a </w:t>
            </w:r>
            <w:r w:rsidR="006E4BAA">
              <w:rPr>
                <w:rFonts w:ascii="Times New Roman" w:hAnsi="Times New Roman" w:cs="Times New Roman"/>
                <w:b/>
                <w:sz w:val="24"/>
                <w:szCs w:val="24"/>
              </w:rPr>
              <w:t>Sekolah Dasar</w:t>
            </w:r>
          </w:p>
        </w:tc>
        <w:tc>
          <w:tcPr>
            <w:tcW w:w="5375" w:type="dxa"/>
          </w:tcPr>
          <w:p w14:paraId="268CAC69" w14:textId="4BB0467D" w:rsidR="003B7CA4" w:rsidRPr="006E4BAA" w:rsidRDefault="00EA5ED4" w:rsidP="00360112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E4BAA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155FB4" w:rsidRPr="006E4BA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...................</w:t>
            </w:r>
          </w:p>
        </w:tc>
      </w:tr>
      <w:tr w:rsidR="003B7CA4" w:rsidRPr="00EA5ED4" w14:paraId="48A607CC" w14:textId="77777777" w:rsidTr="00155FB4">
        <w:tc>
          <w:tcPr>
            <w:tcW w:w="3261" w:type="dxa"/>
          </w:tcPr>
          <w:p w14:paraId="24AF09E8" w14:textId="77777777" w:rsidR="003B7CA4" w:rsidRPr="00EA5ED4" w:rsidRDefault="00EA5ED4" w:rsidP="00360112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5ED4">
              <w:rPr>
                <w:rFonts w:ascii="Times New Roman" w:hAnsi="Times New Roman" w:cs="Times New Roman"/>
                <w:b/>
                <w:sz w:val="24"/>
                <w:szCs w:val="24"/>
              </w:rPr>
              <w:t>Pendidikan Terakhir</w:t>
            </w:r>
          </w:p>
        </w:tc>
        <w:tc>
          <w:tcPr>
            <w:tcW w:w="5375" w:type="dxa"/>
          </w:tcPr>
          <w:p w14:paraId="6A1BD422" w14:textId="59AB265A" w:rsidR="003B7CA4" w:rsidRPr="006E4BAA" w:rsidRDefault="00EA5ED4" w:rsidP="00360112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E4BAA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155FB4" w:rsidRPr="006E4BA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.........................</w:t>
            </w:r>
          </w:p>
        </w:tc>
      </w:tr>
    </w:tbl>
    <w:p w14:paraId="24860915" w14:textId="77777777" w:rsidR="003B7CA4" w:rsidRDefault="003B7CA4" w:rsidP="003B7CA4">
      <w:pPr>
        <w:pStyle w:val="ListParagraph"/>
        <w:spacing w:after="0" w:line="276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173AA7" w14:textId="77777777" w:rsidR="00514E2B" w:rsidRDefault="00514E2B" w:rsidP="00514E2B">
      <w:pPr>
        <w:pStyle w:val="ListParagraph"/>
        <w:numPr>
          <w:ilvl w:val="0"/>
          <w:numId w:val="23"/>
        </w:numPr>
        <w:spacing w:after="0" w:line="276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351E">
        <w:rPr>
          <w:rFonts w:ascii="Times New Roman" w:hAnsi="Times New Roman" w:cs="Times New Roman"/>
          <w:b/>
          <w:sz w:val="24"/>
          <w:szCs w:val="24"/>
        </w:rPr>
        <w:t>ANGKET PENILAIAN</w:t>
      </w:r>
    </w:p>
    <w:tbl>
      <w:tblPr>
        <w:tblStyle w:val="TableGrid"/>
        <w:tblpPr w:leftFromText="180" w:rightFromText="180" w:vertAnchor="text" w:tblpY="1"/>
        <w:tblOverlap w:val="never"/>
        <w:tblW w:w="13887" w:type="dxa"/>
        <w:tblLayout w:type="fixed"/>
        <w:tblLook w:val="04A0" w:firstRow="1" w:lastRow="0" w:firstColumn="1" w:lastColumn="0" w:noHBand="0" w:noVBand="1"/>
      </w:tblPr>
      <w:tblGrid>
        <w:gridCol w:w="499"/>
        <w:gridCol w:w="10269"/>
        <w:gridCol w:w="567"/>
        <w:gridCol w:w="567"/>
        <w:gridCol w:w="633"/>
        <w:gridCol w:w="644"/>
        <w:gridCol w:w="708"/>
      </w:tblGrid>
      <w:tr w:rsidR="00893B24" w14:paraId="3BFA4762" w14:textId="7BF3CF9F" w:rsidTr="00893B24">
        <w:tc>
          <w:tcPr>
            <w:tcW w:w="10768" w:type="dxa"/>
            <w:gridSpan w:val="2"/>
            <w:shd w:val="clear" w:color="auto" w:fill="DEEAF6" w:themeFill="accent5" w:themeFillTint="33"/>
          </w:tcPr>
          <w:p w14:paraId="2731F236" w14:textId="77777777" w:rsidR="00893B24" w:rsidRPr="00556277" w:rsidRDefault="00893B24" w:rsidP="00AD5A9D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3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6277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Faktor menguasai materi, struktur, konsep, dan pola pikir keilmuan yang mendukung mata pelajaran yang diampu</w:t>
            </w:r>
          </w:p>
        </w:tc>
        <w:tc>
          <w:tcPr>
            <w:tcW w:w="3119" w:type="dxa"/>
            <w:gridSpan w:val="5"/>
            <w:shd w:val="clear" w:color="auto" w:fill="DEEAF6" w:themeFill="accent5" w:themeFillTint="33"/>
            <w:vAlign w:val="center"/>
          </w:tcPr>
          <w:p w14:paraId="53710DA2" w14:textId="5C2D50C8" w:rsidR="00893B24" w:rsidRDefault="00893B24" w:rsidP="00B936D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awaban</w:t>
            </w:r>
          </w:p>
        </w:tc>
      </w:tr>
      <w:tr w:rsidR="000D4D8A" w14:paraId="64D060FD" w14:textId="3324EEF9" w:rsidTr="00893B24">
        <w:tc>
          <w:tcPr>
            <w:tcW w:w="10768" w:type="dxa"/>
            <w:gridSpan w:val="2"/>
          </w:tcPr>
          <w:p w14:paraId="0B914755" w14:textId="5DB7C338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6277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nguasai konsep dasar pendidikan</w:t>
            </w:r>
            <w:r w:rsidR="006134E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 Sekolah Dasar </w:t>
            </w:r>
            <w:r w:rsidRPr="00556277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sebagai sarana pengembangan u</w:t>
            </w: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n</w:t>
            </w:r>
            <w:r w:rsidRPr="00556277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tuk set</w:t>
            </w: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iap bidang pengembangan anak </w:t>
            </w:r>
            <w:r w:rsidR="006134E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Sekolah Dasar pada materi tematik</w:t>
            </w:r>
          </w:p>
        </w:tc>
        <w:tc>
          <w:tcPr>
            <w:tcW w:w="567" w:type="dxa"/>
            <w:vAlign w:val="center"/>
          </w:tcPr>
          <w:p w14:paraId="5F6A3B5A" w14:textId="77777777" w:rsidR="000D4D8A" w:rsidRDefault="000D4D8A" w:rsidP="000D4D8A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S</w:t>
            </w:r>
          </w:p>
        </w:tc>
        <w:tc>
          <w:tcPr>
            <w:tcW w:w="567" w:type="dxa"/>
            <w:vAlign w:val="center"/>
          </w:tcPr>
          <w:p w14:paraId="0973E3BC" w14:textId="77777777" w:rsidR="000D4D8A" w:rsidRDefault="000D4D8A" w:rsidP="000D4D8A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633" w:type="dxa"/>
            <w:vAlign w:val="center"/>
          </w:tcPr>
          <w:p w14:paraId="3DF45653" w14:textId="3ABFE375" w:rsidR="000D4D8A" w:rsidRDefault="000D4D8A" w:rsidP="000D4D8A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S</w:t>
            </w:r>
          </w:p>
        </w:tc>
        <w:tc>
          <w:tcPr>
            <w:tcW w:w="644" w:type="dxa"/>
            <w:vAlign w:val="center"/>
          </w:tcPr>
          <w:p w14:paraId="61A07C60" w14:textId="6E85D55F" w:rsidR="000D4D8A" w:rsidRDefault="000D4D8A" w:rsidP="000D4D8A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S</w:t>
            </w:r>
          </w:p>
        </w:tc>
        <w:tc>
          <w:tcPr>
            <w:tcW w:w="708" w:type="dxa"/>
            <w:vAlign w:val="center"/>
          </w:tcPr>
          <w:p w14:paraId="2AF0883F" w14:textId="25557F72" w:rsidR="000D4D8A" w:rsidRDefault="000D4D8A" w:rsidP="000D4D8A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S</w:t>
            </w:r>
          </w:p>
        </w:tc>
      </w:tr>
      <w:tr w:rsidR="000D4D8A" w14:paraId="0FCD7882" w14:textId="68A79ECB" w:rsidTr="00893B24">
        <w:tc>
          <w:tcPr>
            <w:tcW w:w="499" w:type="dxa"/>
          </w:tcPr>
          <w:p w14:paraId="2925BC41" w14:textId="77777777" w:rsidR="000D4D8A" w:rsidRPr="00556277" w:rsidRDefault="000D4D8A" w:rsidP="0068032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627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269" w:type="dxa"/>
          </w:tcPr>
          <w:p w14:paraId="27B3C422" w14:textId="3C6DA385" w:rsidR="000D4D8A" w:rsidRPr="008C161F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161F">
              <w:rPr>
                <w:rFonts w:ascii="Times New Roman" w:hAnsi="Times New Roman" w:cs="Times New Roman"/>
                <w:sz w:val="24"/>
                <w:szCs w:val="24"/>
              </w:rPr>
              <w:t xml:space="preserve">Saya menguasai konsep dasar </w:t>
            </w:r>
            <w:r w:rsidR="006134EE">
              <w:rPr>
                <w:rFonts w:ascii="Times New Roman" w:hAnsi="Times New Roman" w:cs="Times New Roman"/>
                <w:sz w:val="24"/>
                <w:szCs w:val="24"/>
              </w:rPr>
              <w:t>materi pelajaran tematik</w:t>
            </w:r>
            <w:r w:rsidRPr="008C16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134EE">
              <w:rPr>
                <w:rFonts w:ascii="Times New Roman" w:hAnsi="Times New Roman" w:cs="Times New Roman"/>
                <w:sz w:val="24"/>
                <w:szCs w:val="24"/>
              </w:rPr>
              <w:t>Sekolah Dasar</w:t>
            </w:r>
          </w:p>
        </w:tc>
        <w:tc>
          <w:tcPr>
            <w:tcW w:w="567" w:type="dxa"/>
          </w:tcPr>
          <w:p w14:paraId="367820DF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3991E0A8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2C64581C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2095042A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0183BDA6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19E99DE9" w14:textId="360F2BFF" w:rsidTr="00893B24">
        <w:tc>
          <w:tcPr>
            <w:tcW w:w="499" w:type="dxa"/>
          </w:tcPr>
          <w:p w14:paraId="5894BE02" w14:textId="77777777" w:rsidR="000D4D8A" w:rsidRPr="00556277" w:rsidRDefault="000D4D8A" w:rsidP="0068032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627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269" w:type="dxa"/>
          </w:tcPr>
          <w:p w14:paraId="5D4A4810" w14:textId="44808F70" w:rsidR="000D4D8A" w:rsidRPr="008C161F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161F"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getahui dasar dari</w:t>
            </w:r>
            <w:r w:rsidR="009F40EC">
              <w:rPr>
                <w:rFonts w:ascii="Times New Roman" w:hAnsi="Times New Roman" w:cs="Times New Roman"/>
                <w:sz w:val="24"/>
                <w:szCs w:val="24"/>
              </w:rPr>
              <w:t xml:space="preserve"> ruang lingkup pelajaran </w:t>
            </w:r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9F40EC">
              <w:rPr>
                <w:rFonts w:ascii="Times New Roman" w:hAnsi="Times New Roman" w:cs="Times New Roman"/>
                <w:sz w:val="24"/>
                <w:szCs w:val="24"/>
              </w:rPr>
              <w:t>ematik Sekolah Dasar</w:t>
            </w:r>
          </w:p>
        </w:tc>
        <w:tc>
          <w:tcPr>
            <w:tcW w:w="567" w:type="dxa"/>
          </w:tcPr>
          <w:p w14:paraId="05BB78E4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04196599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5D5B5CD9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1505C880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7F17B34B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4F674EE4" w14:textId="4B4651DC" w:rsidTr="00893B24">
        <w:tc>
          <w:tcPr>
            <w:tcW w:w="499" w:type="dxa"/>
          </w:tcPr>
          <w:p w14:paraId="325BAB18" w14:textId="77777777" w:rsidR="000D4D8A" w:rsidRPr="00556277" w:rsidRDefault="000D4D8A" w:rsidP="0068032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627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269" w:type="dxa"/>
          </w:tcPr>
          <w:p w14:paraId="01BF7B15" w14:textId="601FF7B9" w:rsidR="000D4D8A" w:rsidRPr="00E318EB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bagai guru saya menguasai struktur keilmuan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40EC">
              <w:rPr>
                <w:rFonts w:ascii="Times New Roman" w:hAnsi="Times New Roman" w:cs="Times New Roman"/>
                <w:sz w:val="24"/>
                <w:szCs w:val="24"/>
              </w:rPr>
              <w:t>tematik</w:t>
            </w:r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hadap</w:t>
            </w:r>
            <w:proofErr w:type="spellEnd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teri</w:t>
            </w:r>
            <w:proofErr w:type="spellEnd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gkungan</w:t>
            </w:r>
            <w:proofErr w:type="spellEnd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swa</w:t>
            </w:r>
            <w:proofErr w:type="spellEnd"/>
          </w:p>
        </w:tc>
        <w:tc>
          <w:tcPr>
            <w:tcW w:w="567" w:type="dxa"/>
          </w:tcPr>
          <w:p w14:paraId="29E1936C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4DE151F4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5811E591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41A0C30B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63BF4A73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120ED2C6" w14:textId="3C97FC56" w:rsidTr="00893B24">
        <w:tc>
          <w:tcPr>
            <w:tcW w:w="10768" w:type="dxa"/>
            <w:gridSpan w:val="2"/>
          </w:tcPr>
          <w:p w14:paraId="494A6F1F" w14:textId="1CA06C06" w:rsidR="000D4D8A" w:rsidRDefault="000D4D8A" w:rsidP="00D85B1A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707A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nguasai penggunaan berbagai </w:t>
            </w:r>
            <w:r w:rsidR="009F40EC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peraga media untuk m</w:t>
            </w:r>
            <w:r w:rsidRPr="007B707A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e</w:t>
            </w: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ng</w:t>
            </w:r>
            <w:proofErr w:type="spellStart"/>
            <w:r w:rsidR="009E2DA2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em</w:t>
            </w:r>
            <w:proofErr w:type="spellEnd"/>
            <w:r w:rsidRPr="007B707A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bangkan aspek fisik, kognitif, sosial emosional, nilai moral, sosial budaya dan bahasa anak </w:t>
            </w:r>
            <w:r w:rsidR="009F40EC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Sekolah Dasar</w:t>
            </w:r>
          </w:p>
        </w:tc>
        <w:tc>
          <w:tcPr>
            <w:tcW w:w="567" w:type="dxa"/>
          </w:tcPr>
          <w:p w14:paraId="4795E07D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5BD1E849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1EC9204C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24E8CD0B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2DB851ED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201FE5EB" w14:textId="132BAD0B" w:rsidTr="00893B24">
        <w:tc>
          <w:tcPr>
            <w:tcW w:w="499" w:type="dxa"/>
          </w:tcPr>
          <w:p w14:paraId="5DB8BD1C" w14:textId="77777777" w:rsidR="000D4D8A" w:rsidRPr="00556277" w:rsidRDefault="000D4D8A" w:rsidP="0068032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269" w:type="dxa"/>
          </w:tcPr>
          <w:p w14:paraId="133BCA72" w14:textId="113656F3" w:rsidR="000D4D8A" w:rsidRPr="005037B0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037B0"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ngat memahami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gunaan</w:t>
            </w:r>
            <w:proofErr w:type="spellEnd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at </w:t>
            </w:r>
            <w:r w:rsidR="006428A2">
              <w:rPr>
                <w:rFonts w:ascii="Times New Roman" w:hAnsi="Times New Roman" w:cs="Times New Roman"/>
                <w:sz w:val="24"/>
                <w:szCs w:val="24"/>
              </w:rPr>
              <w:t xml:space="preserve">peraga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tuk</w:t>
            </w:r>
            <w:proofErr w:type="spellEnd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428A2">
              <w:rPr>
                <w:rFonts w:ascii="Times New Roman" w:hAnsi="Times New Roman" w:cs="Times New Roman"/>
                <w:sz w:val="24"/>
                <w:szCs w:val="24"/>
              </w:rPr>
              <w:t xml:space="preserve">mentimulasi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rian</w:t>
            </w:r>
            <w:proofErr w:type="spellEnd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428A2">
              <w:rPr>
                <w:rFonts w:ascii="Times New Roman" w:hAnsi="Times New Roman" w:cs="Times New Roman"/>
                <w:sz w:val="24"/>
                <w:szCs w:val="24"/>
              </w:rPr>
              <w:t>materi pelajaran tematik Sekolah Dasar</w:t>
            </w:r>
          </w:p>
        </w:tc>
        <w:tc>
          <w:tcPr>
            <w:tcW w:w="567" w:type="dxa"/>
          </w:tcPr>
          <w:p w14:paraId="77D220C5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53402FF5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607CB6B9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2B7AC68D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0D9A3E77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116C0B33" w14:textId="715B08EF" w:rsidTr="00893B24">
        <w:tc>
          <w:tcPr>
            <w:tcW w:w="499" w:type="dxa"/>
          </w:tcPr>
          <w:p w14:paraId="02C421EC" w14:textId="77777777" w:rsidR="000D4D8A" w:rsidRPr="00556277" w:rsidRDefault="000D4D8A" w:rsidP="0068032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269" w:type="dxa"/>
          </w:tcPr>
          <w:p w14:paraId="3955FB07" w14:textId="2D52C877" w:rsidR="000D4D8A" w:rsidRPr="005037B0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r w:rsidR="006428A2">
              <w:rPr>
                <w:rFonts w:ascii="Times New Roman" w:hAnsi="Times New Roman" w:cs="Times New Roman"/>
                <w:sz w:val="24"/>
                <w:szCs w:val="24"/>
              </w:rPr>
              <w:t>menguasai media pembelajaran temati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dapat digunakan sebagai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emb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spek </w:t>
            </w:r>
            <w:r w:rsidR="006428A2">
              <w:rPr>
                <w:rFonts w:ascii="Times New Roman" w:hAnsi="Times New Roman" w:cs="Times New Roman"/>
                <w:sz w:val="24"/>
                <w:szCs w:val="24"/>
              </w:rPr>
              <w:t>pembelajaran tema yang terintegrasi satu dengan lainnya</w:t>
            </w:r>
          </w:p>
        </w:tc>
        <w:tc>
          <w:tcPr>
            <w:tcW w:w="567" w:type="dxa"/>
          </w:tcPr>
          <w:p w14:paraId="328C2066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44C3C644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2599F70C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1EA740C2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4C72B162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388D1669" w14:textId="670BE07B" w:rsidTr="00893B24">
        <w:tc>
          <w:tcPr>
            <w:tcW w:w="499" w:type="dxa"/>
          </w:tcPr>
          <w:p w14:paraId="78F66A42" w14:textId="77777777" w:rsidR="000D4D8A" w:rsidRPr="00556277" w:rsidRDefault="000D4D8A" w:rsidP="0068032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269" w:type="dxa"/>
          </w:tcPr>
          <w:p w14:paraId="205751CD" w14:textId="7D4BC5FB" w:rsidR="000D4D8A" w:rsidRPr="005037B0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menguasai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 w:rsidR="006E7902">
              <w:rPr>
                <w:rFonts w:ascii="Times New Roman" w:hAnsi="Times New Roman" w:cs="Times New Roman"/>
                <w:sz w:val="24"/>
                <w:szCs w:val="24"/>
              </w:rPr>
              <w:t xml:space="preserve"> sesuai dengan sub tema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 w:rsidR="006E7902">
              <w:rPr>
                <w:rFonts w:ascii="Times New Roman" w:hAnsi="Times New Roman" w:cs="Times New Roman"/>
                <w:sz w:val="24"/>
                <w:szCs w:val="24"/>
              </w:rPr>
              <w:t xml:space="preserve"> tematik di Sekolah Dasar</w:t>
            </w:r>
          </w:p>
        </w:tc>
        <w:tc>
          <w:tcPr>
            <w:tcW w:w="567" w:type="dxa"/>
          </w:tcPr>
          <w:p w14:paraId="50E9E7A2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38681A9A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0CD15D3D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56F2B816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4DAFAD64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0E1414B6" w14:textId="679BC5F1" w:rsidTr="00893B24">
        <w:tc>
          <w:tcPr>
            <w:tcW w:w="10768" w:type="dxa"/>
            <w:gridSpan w:val="2"/>
          </w:tcPr>
          <w:p w14:paraId="17A17BA2" w14:textId="7C830524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707A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nguasai berbagai </w:t>
            </w:r>
            <w:r w:rsidR="006E7902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ateri penghubung tema</w:t>
            </w:r>
          </w:p>
        </w:tc>
        <w:tc>
          <w:tcPr>
            <w:tcW w:w="567" w:type="dxa"/>
          </w:tcPr>
          <w:p w14:paraId="2910C640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03925B46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20C42DA0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21171883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5E05AEFA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5B5C64F5" w14:textId="1B169366" w:rsidTr="00893B24">
        <w:tc>
          <w:tcPr>
            <w:tcW w:w="499" w:type="dxa"/>
          </w:tcPr>
          <w:p w14:paraId="336B49A8" w14:textId="77777777" w:rsidR="000D4D8A" w:rsidRDefault="000D4D8A" w:rsidP="0068032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269" w:type="dxa"/>
          </w:tcPr>
          <w:p w14:paraId="35F58D12" w14:textId="1EFD2173" w:rsidR="000D4D8A" w:rsidRPr="008C161F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r w:rsidR="009E2D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="006E7902">
              <w:rPr>
                <w:rFonts w:ascii="Times New Roman" w:hAnsi="Times New Roman" w:cs="Times New Roman"/>
                <w:sz w:val="24"/>
                <w:szCs w:val="24"/>
              </w:rPr>
              <w:t xml:space="preserve">aham betul dengan materi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ma</w:t>
            </w:r>
            <w:proofErr w:type="spellEnd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</w:t>
            </w:r>
            <w:r w:rsidR="006E7902">
              <w:rPr>
                <w:rFonts w:ascii="Times New Roman" w:hAnsi="Times New Roman" w:cs="Times New Roman"/>
                <w:sz w:val="24"/>
                <w:szCs w:val="24"/>
              </w:rPr>
              <w:t>pe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be</w:t>
            </w:r>
            <w:proofErr w:type="spellEnd"/>
            <w:r w:rsidR="006E7902">
              <w:rPr>
                <w:rFonts w:ascii="Times New Roman" w:hAnsi="Times New Roman" w:cs="Times New Roman"/>
                <w:sz w:val="24"/>
                <w:szCs w:val="24"/>
              </w:rPr>
              <w:t>lajaran tematik Sekolah Dasar</w:t>
            </w:r>
          </w:p>
        </w:tc>
        <w:tc>
          <w:tcPr>
            <w:tcW w:w="567" w:type="dxa"/>
          </w:tcPr>
          <w:p w14:paraId="2831B99E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16AAA038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2AD13234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367FAEA9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4C217D15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48108CE2" w14:textId="3BC85DFB" w:rsidTr="00893B24">
        <w:tc>
          <w:tcPr>
            <w:tcW w:w="499" w:type="dxa"/>
          </w:tcPr>
          <w:p w14:paraId="0299E380" w14:textId="77777777" w:rsidR="000D4D8A" w:rsidRDefault="000D4D8A" w:rsidP="0068032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269" w:type="dxa"/>
          </w:tcPr>
          <w:p w14:paraId="64B94677" w14:textId="39928A9A" w:rsidR="000D4D8A" w:rsidRPr="008C161F" w:rsidRDefault="00E318EB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a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E7902">
              <w:rPr>
                <w:rFonts w:ascii="Times New Roman" w:hAnsi="Times New Roman" w:cs="Times New Roman"/>
                <w:sz w:val="24"/>
                <w:szCs w:val="24"/>
              </w:rPr>
              <w:t>menghubungkan materi dengan kehidupan nyata</w:t>
            </w:r>
          </w:p>
        </w:tc>
        <w:tc>
          <w:tcPr>
            <w:tcW w:w="567" w:type="dxa"/>
          </w:tcPr>
          <w:p w14:paraId="32D14070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20A1E72D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7E2E5EB1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53F3B917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10CA2760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21FCFE68" w14:textId="36554267" w:rsidTr="00893B24">
        <w:tc>
          <w:tcPr>
            <w:tcW w:w="499" w:type="dxa"/>
          </w:tcPr>
          <w:p w14:paraId="3DF998A9" w14:textId="77777777" w:rsidR="000D4D8A" w:rsidRDefault="000D4D8A" w:rsidP="0068032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269" w:type="dxa"/>
          </w:tcPr>
          <w:p w14:paraId="2B626E14" w14:textId="45DC15DA" w:rsidR="000D4D8A" w:rsidRPr="008C161F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ya selalu membuka dan menutup kegiatan pembelaj</w:t>
            </w:r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 dengan melakukan </w:t>
            </w:r>
            <w:r w:rsidR="006E7902">
              <w:rPr>
                <w:rFonts w:ascii="Times New Roman" w:hAnsi="Times New Roman" w:cs="Times New Roman"/>
                <w:sz w:val="24"/>
                <w:szCs w:val="24"/>
              </w:rPr>
              <w:t>apersepsi dari materi tema yang akan dan sudah diajarkan supaya siswa mengingat dan menyimpulkannya</w:t>
            </w:r>
          </w:p>
        </w:tc>
        <w:tc>
          <w:tcPr>
            <w:tcW w:w="567" w:type="dxa"/>
          </w:tcPr>
          <w:p w14:paraId="7A25B134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130C2416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53D10DC6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160A3E19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7FE1298E" w14:textId="77777777" w:rsidR="000D4D8A" w:rsidRDefault="000D4D8A" w:rsidP="007E51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4D8A" w14:paraId="4BB82D6F" w14:textId="6E488649" w:rsidTr="00893B24">
        <w:tc>
          <w:tcPr>
            <w:tcW w:w="10768" w:type="dxa"/>
            <w:gridSpan w:val="2"/>
            <w:shd w:val="clear" w:color="auto" w:fill="DEEAF6" w:themeFill="accent5" w:themeFillTint="33"/>
          </w:tcPr>
          <w:p w14:paraId="1BCADDF5" w14:textId="77777777" w:rsidR="000D4D8A" w:rsidRPr="001A1088" w:rsidRDefault="000D4D8A" w:rsidP="00B936D3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3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1088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enguasai Kompetensi Inti dan </w:t>
            </w:r>
            <w:r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Kompetensi Dasar mata pelajaran</w:t>
            </w:r>
            <w:r w:rsidRPr="001A1088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/bidang pengembangan yang diampu</w:t>
            </w:r>
          </w:p>
        </w:tc>
        <w:tc>
          <w:tcPr>
            <w:tcW w:w="2411" w:type="dxa"/>
            <w:gridSpan w:val="4"/>
            <w:shd w:val="clear" w:color="auto" w:fill="DEEAF6" w:themeFill="accent5" w:themeFillTint="33"/>
            <w:vAlign w:val="center"/>
          </w:tcPr>
          <w:p w14:paraId="50B1AFF5" w14:textId="77777777" w:rsidR="000D4D8A" w:rsidRDefault="000D4D8A" w:rsidP="00B936D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awaban</w:t>
            </w:r>
          </w:p>
        </w:tc>
        <w:tc>
          <w:tcPr>
            <w:tcW w:w="708" w:type="dxa"/>
            <w:shd w:val="clear" w:color="auto" w:fill="DEEAF6" w:themeFill="accent5" w:themeFillTint="33"/>
          </w:tcPr>
          <w:p w14:paraId="6F547FC6" w14:textId="77777777" w:rsidR="000D4D8A" w:rsidRDefault="000D4D8A" w:rsidP="00B936D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7AD26C62" w14:textId="17B6C671" w:rsidTr="00866820">
        <w:tc>
          <w:tcPr>
            <w:tcW w:w="10768" w:type="dxa"/>
            <w:gridSpan w:val="2"/>
          </w:tcPr>
          <w:p w14:paraId="73B3D696" w14:textId="3BF7586A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mahami kemampuan anak </w:t>
            </w:r>
            <w:r w:rsidR="001A2F8C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Sekolah Dasar </w:t>
            </w: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dalam setiap bidang pengembangan</w:t>
            </w:r>
          </w:p>
        </w:tc>
        <w:tc>
          <w:tcPr>
            <w:tcW w:w="567" w:type="dxa"/>
            <w:vAlign w:val="center"/>
          </w:tcPr>
          <w:p w14:paraId="553C1B79" w14:textId="2E6D0805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S</w:t>
            </w:r>
          </w:p>
        </w:tc>
        <w:tc>
          <w:tcPr>
            <w:tcW w:w="567" w:type="dxa"/>
            <w:vAlign w:val="center"/>
          </w:tcPr>
          <w:p w14:paraId="7DF6C8D8" w14:textId="5E023F32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633" w:type="dxa"/>
            <w:vAlign w:val="center"/>
          </w:tcPr>
          <w:p w14:paraId="7F840924" w14:textId="6F238E6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S</w:t>
            </w:r>
          </w:p>
        </w:tc>
        <w:tc>
          <w:tcPr>
            <w:tcW w:w="644" w:type="dxa"/>
            <w:vAlign w:val="center"/>
          </w:tcPr>
          <w:p w14:paraId="075FA1E4" w14:textId="22574F10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S</w:t>
            </w:r>
          </w:p>
        </w:tc>
        <w:tc>
          <w:tcPr>
            <w:tcW w:w="708" w:type="dxa"/>
            <w:vAlign w:val="center"/>
          </w:tcPr>
          <w:p w14:paraId="59E7AC19" w14:textId="0A80ED7C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S</w:t>
            </w:r>
          </w:p>
        </w:tc>
      </w:tr>
      <w:tr w:rsidR="00C51E9F" w14:paraId="5F54D68C" w14:textId="27C22D20" w:rsidTr="00893B24">
        <w:tc>
          <w:tcPr>
            <w:tcW w:w="499" w:type="dxa"/>
          </w:tcPr>
          <w:p w14:paraId="7594F385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269" w:type="dxa"/>
          </w:tcPr>
          <w:p w14:paraId="6E4F2256" w14:textId="53524DAB" w:rsidR="00C51E9F" w:rsidRPr="009C3C2A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sangat memahami pengembangan bidang ilmu yang pokok dan utama adalah membekali materi </w:t>
            </w:r>
            <w:r w:rsidR="001A2F8C">
              <w:rPr>
                <w:rFonts w:ascii="Times New Roman" w:hAnsi="Times New Roman" w:cs="Times New Roman"/>
                <w:sz w:val="24"/>
                <w:szCs w:val="24"/>
              </w:rPr>
              <w:t xml:space="preserve">tematik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tara</w:t>
            </w:r>
            <w:proofErr w:type="spellEnd"/>
            <w:r w:rsidR="001A2F8C">
              <w:rPr>
                <w:rFonts w:ascii="Times New Roman" w:hAnsi="Times New Roman" w:cs="Times New Roman"/>
                <w:sz w:val="24"/>
                <w:szCs w:val="24"/>
              </w:rPr>
              <w:t xml:space="preserve"> lingkungan sekitar dengan siswa</w:t>
            </w:r>
          </w:p>
        </w:tc>
        <w:tc>
          <w:tcPr>
            <w:tcW w:w="567" w:type="dxa"/>
          </w:tcPr>
          <w:p w14:paraId="6CE5222B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2D5CBF3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5A214520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4965BEC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5F49E9A2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519D90E6" w14:textId="3194D0DB" w:rsidTr="00893B24">
        <w:tc>
          <w:tcPr>
            <w:tcW w:w="499" w:type="dxa"/>
          </w:tcPr>
          <w:p w14:paraId="54B7952C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0269" w:type="dxa"/>
          </w:tcPr>
          <w:p w14:paraId="21E28A6F" w14:textId="0110177E" w:rsidR="00C51E9F" w:rsidRPr="009C3C2A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 yang saya ajarkan kepada siswa adalah </w:t>
            </w:r>
            <w:r w:rsidR="001A2F8C">
              <w:rPr>
                <w:rFonts w:ascii="Times New Roman" w:hAnsi="Times New Roman" w:cs="Times New Roman"/>
                <w:sz w:val="24"/>
                <w:szCs w:val="24"/>
              </w:rPr>
              <w:t>selalu mengamati kejadian alam dan mengaitkan dengan materi tematik di Sekolah Dasar</w:t>
            </w:r>
          </w:p>
        </w:tc>
        <w:tc>
          <w:tcPr>
            <w:tcW w:w="567" w:type="dxa"/>
          </w:tcPr>
          <w:p w14:paraId="0AE588D0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22BE47CA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78D4DB02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18E2D8A2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351D35B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0FCDB19F" w14:textId="3CA2138E" w:rsidTr="00893B24">
        <w:tc>
          <w:tcPr>
            <w:tcW w:w="10768" w:type="dxa"/>
            <w:gridSpan w:val="2"/>
          </w:tcPr>
          <w:p w14:paraId="24CC9D6D" w14:textId="29E621D3" w:rsidR="00C51E9F" w:rsidRPr="001A1088" w:rsidRDefault="00C51E9F" w:rsidP="00C51E9F">
            <w:pPr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1A1088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mahami kemajuan anak dalam setiap bidang pengembangan </w:t>
            </w:r>
            <w:r w:rsidR="00793E9B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di Sekolah Dasar</w:t>
            </w:r>
          </w:p>
        </w:tc>
        <w:tc>
          <w:tcPr>
            <w:tcW w:w="567" w:type="dxa"/>
          </w:tcPr>
          <w:p w14:paraId="58C01837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5C6DE9F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7FB5AFD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78271E9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30D50E45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06D64F1E" w14:textId="7891452E" w:rsidTr="00893B24">
        <w:tc>
          <w:tcPr>
            <w:tcW w:w="499" w:type="dxa"/>
          </w:tcPr>
          <w:p w14:paraId="6123D2BD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269" w:type="dxa"/>
          </w:tcPr>
          <w:p w14:paraId="36587C6B" w14:textId="77777777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ya sangat memahami kemajuan siswa saya</w:t>
            </w:r>
          </w:p>
        </w:tc>
        <w:tc>
          <w:tcPr>
            <w:tcW w:w="567" w:type="dxa"/>
          </w:tcPr>
          <w:p w14:paraId="7BA9F3F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4200C4B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32884C1F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31DD035A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7817E6E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2E3E9BC2" w14:textId="4802FD9F" w:rsidTr="00893B24">
        <w:tc>
          <w:tcPr>
            <w:tcW w:w="499" w:type="dxa"/>
          </w:tcPr>
          <w:p w14:paraId="66A5E6F2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269" w:type="dxa"/>
          </w:tcPr>
          <w:p w14:paraId="0599C2D6" w14:textId="2E20EBD9" w:rsidR="00C51E9F" w:rsidRPr="00E318EB" w:rsidRDefault="00E318EB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a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an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maj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ti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ap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51E9F">
              <w:rPr>
                <w:rFonts w:ascii="Times New Roman" w:hAnsi="Times New Roman" w:cs="Times New Roman"/>
                <w:sz w:val="24"/>
                <w:szCs w:val="24"/>
              </w:rPr>
              <w:t xml:space="preserve">usia </w:t>
            </w:r>
          </w:p>
        </w:tc>
        <w:tc>
          <w:tcPr>
            <w:tcW w:w="567" w:type="dxa"/>
          </w:tcPr>
          <w:p w14:paraId="76D434F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46004ABC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143FDCE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710A2BC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35C8896A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5A36468E" w14:textId="694C7A60" w:rsidTr="00893B24">
        <w:tc>
          <w:tcPr>
            <w:tcW w:w="499" w:type="dxa"/>
          </w:tcPr>
          <w:p w14:paraId="32EA1DF2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269" w:type="dxa"/>
          </w:tcPr>
          <w:p w14:paraId="5A8B96CB" w14:textId="2E9BE806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a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nggunakan alat </w:t>
            </w:r>
            <w:r w:rsidR="00793E9B">
              <w:rPr>
                <w:rFonts w:ascii="Times New Roman" w:hAnsi="Times New Roman" w:cs="Times New Roman"/>
                <w:sz w:val="24"/>
                <w:szCs w:val="24"/>
              </w:rPr>
              <w:t xml:space="preserve">peraga dan </w:t>
            </w:r>
            <w:r w:rsidR="009E2D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793E9B">
              <w:rPr>
                <w:rFonts w:ascii="Times New Roman" w:hAnsi="Times New Roman" w:cs="Times New Roman"/>
                <w:sz w:val="24"/>
                <w:szCs w:val="24"/>
              </w:rPr>
              <w:t xml:space="preserve">edia sederhana untuk menjelaskan materi tema </w:t>
            </w:r>
          </w:p>
        </w:tc>
        <w:tc>
          <w:tcPr>
            <w:tcW w:w="567" w:type="dxa"/>
          </w:tcPr>
          <w:p w14:paraId="3824C755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75FFDCB2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73C28A2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093BE7BF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35FFB10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15E70506" w14:textId="2D3758EC" w:rsidTr="00893B24">
        <w:tc>
          <w:tcPr>
            <w:tcW w:w="10768" w:type="dxa"/>
            <w:gridSpan w:val="2"/>
          </w:tcPr>
          <w:p w14:paraId="6F3D89F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ahami tujuan setiap kegiatan pengembangan</w:t>
            </w:r>
          </w:p>
        </w:tc>
        <w:tc>
          <w:tcPr>
            <w:tcW w:w="567" w:type="dxa"/>
          </w:tcPr>
          <w:p w14:paraId="26E243B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514C708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7C8531CB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1CD441A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3F5B277B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1C78D49D" w14:textId="27067A0B" w:rsidTr="00893B24">
        <w:tc>
          <w:tcPr>
            <w:tcW w:w="499" w:type="dxa"/>
          </w:tcPr>
          <w:p w14:paraId="5AB885DA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269" w:type="dxa"/>
          </w:tcPr>
          <w:p w14:paraId="73F3F1C1" w14:textId="31F84145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sangat memahami tujuan kegiatan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3E9B">
              <w:rPr>
                <w:rFonts w:ascii="Times New Roman" w:hAnsi="Times New Roman" w:cs="Times New Roman"/>
                <w:sz w:val="24"/>
                <w:szCs w:val="24"/>
              </w:rPr>
              <w:t xml:space="preserve">tematik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93E9B">
              <w:rPr>
                <w:rFonts w:ascii="Times New Roman" w:hAnsi="Times New Roman" w:cs="Times New Roman"/>
                <w:sz w:val="24"/>
                <w:szCs w:val="24"/>
              </w:rPr>
              <w:t xml:space="preserve">keseluruhan tema </w:t>
            </w:r>
          </w:p>
        </w:tc>
        <w:tc>
          <w:tcPr>
            <w:tcW w:w="567" w:type="dxa"/>
          </w:tcPr>
          <w:p w14:paraId="708E7917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24C84A7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32DE5CE0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179DD17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3E84C21A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1D136795" w14:textId="06172B94" w:rsidTr="00893B24">
        <w:tc>
          <w:tcPr>
            <w:tcW w:w="499" w:type="dxa"/>
          </w:tcPr>
          <w:p w14:paraId="62814879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0269" w:type="dxa"/>
          </w:tcPr>
          <w:p w14:paraId="14C64810" w14:textId="70B1B823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sangat memahami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</w:t>
            </w:r>
            <w:r w:rsidR="00AE64E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</w:t>
            </w:r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r-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memengaruhi siswa dalam hal </w:t>
            </w:r>
            <w:r w:rsidR="00793E9B">
              <w:rPr>
                <w:rFonts w:ascii="Times New Roman" w:hAnsi="Times New Roman" w:cs="Times New Roman"/>
                <w:sz w:val="24"/>
                <w:szCs w:val="24"/>
              </w:rPr>
              <w:t>hubungan dan integrasi materi pelajaran</w:t>
            </w:r>
          </w:p>
        </w:tc>
        <w:tc>
          <w:tcPr>
            <w:tcW w:w="567" w:type="dxa"/>
          </w:tcPr>
          <w:p w14:paraId="15C75C3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1C28772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576EF0B9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5615CAD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41EF6EDC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6269DDDE" w14:textId="197CBA34" w:rsidTr="00893B24">
        <w:tc>
          <w:tcPr>
            <w:tcW w:w="10768" w:type="dxa"/>
            <w:gridSpan w:val="2"/>
            <w:shd w:val="clear" w:color="auto" w:fill="DEEAF6" w:themeFill="accent5" w:themeFillTint="33"/>
          </w:tcPr>
          <w:p w14:paraId="0C7991EE" w14:textId="77777777" w:rsidR="00C51E9F" w:rsidRPr="001A1088" w:rsidRDefault="00C51E9F" w:rsidP="00C51E9F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3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1088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Mengembangkan materi pembelajaran yang diampu secara kreatif</w:t>
            </w:r>
          </w:p>
        </w:tc>
        <w:tc>
          <w:tcPr>
            <w:tcW w:w="2411" w:type="dxa"/>
            <w:gridSpan w:val="4"/>
            <w:shd w:val="clear" w:color="auto" w:fill="DEEAF6" w:themeFill="accent5" w:themeFillTint="33"/>
            <w:vAlign w:val="center"/>
          </w:tcPr>
          <w:p w14:paraId="2EDFFFEC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awaban</w:t>
            </w:r>
          </w:p>
        </w:tc>
        <w:tc>
          <w:tcPr>
            <w:tcW w:w="708" w:type="dxa"/>
            <w:shd w:val="clear" w:color="auto" w:fill="DEEAF6" w:themeFill="accent5" w:themeFillTint="33"/>
          </w:tcPr>
          <w:p w14:paraId="61000CEB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23B0D766" w14:textId="59FC7DC5" w:rsidTr="00E16FBC">
        <w:tc>
          <w:tcPr>
            <w:tcW w:w="10768" w:type="dxa"/>
            <w:gridSpan w:val="2"/>
          </w:tcPr>
          <w:p w14:paraId="12718563" w14:textId="77777777" w:rsidR="00C51E9F" w:rsidRPr="001A1088" w:rsidRDefault="00C51E9F" w:rsidP="00C51E9F">
            <w:pPr>
              <w:jc w:val="both"/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A1088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ilih materi bidang pengembangan yang sesuai dengan tingkat perkembangan peserta didik</w:t>
            </w:r>
          </w:p>
        </w:tc>
        <w:tc>
          <w:tcPr>
            <w:tcW w:w="567" w:type="dxa"/>
            <w:vAlign w:val="center"/>
          </w:tcPr>
          <w:p w14:paraId="2816E47C" w14:textId="59E5577A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S</w:t>
            </w:r>
          </w:p>
        </w:tc>
        <w:tc>
          <w:tcPr>
            <w:tcW w:w="567" w:type="dxa"/>
            <w:vAlign w:val="center"/>
          </w:tcPr>
          <w:p w14:paraId="11482165" w14:textId="6372C2CC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633" w:type="dxa"/>
            <w:vAlign w:val="center"/>
          </w:tcPr>
          <w:p w14:paraId="1735E9F3" w14:textId="7C0D2054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S</w:t>
            </w:r>
          </w:p>
        </w:tc>
        <w:tc>
          <w:tcPr>
            <w:tcW w:w="644" w:type="dxa"/>
            <w:vAlign w:val="center"/>
          </w:tcPr>
          <w:p w14:paraId="0A5CC2FB" w14:textId="363BA774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S</w:t>
            </w:r>
          </w:p>
        </w:tc>
        <w:tc>
          <w:tcPr>
            <w:tcW w:w="708" w:type="dxa"/>
            <w:vAlign w:val="center"/>
          </w:tcPr>
          <w:p w14:paraId="4671C5B5" w14:textId="2993CD22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S</w:t>
            </w:r>
          </w:p>
        </w:tc>
      </w:tr>
      <w:tr w:rsidR="00C51E9F" w14:paraId="13E3C946" w14:textId="15BA941D" w:rsidTr="00893B24">
        <w:tc>
          <w:tcPr>
            <w:tcW w:w="499" w:type="dxa"/>
          </w:tcPr>
          <w:p w14:paraId="52443115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0269" w:type="dxa"/>
          </w:tcPr>
          <w:p w14:paraId="1D1BC1FB" w14:textId="0B7033A4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ng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reatif dalam melakukan tugas mengajar </w:t>
            </w:r>
          </w:p>
        </w:tc>
        <w:tc>
          <w:tcPr>
            <w:tcW w:w="567" w:type="dxa"/>
          </w:tcPr>
          <w:p w14:paraId="4CED7B5F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4DA2C66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78A21D8E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7E54BD0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31D0CA7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241DF5EB" w14:textId="31F41E55" w:rsidTr="00893B24">
        <w:tc>
          <w:tcPr>
            <w:tcW w:w="499" w:type="dxa"/>
          </w:tcPr>
          <w:p w14:paraId="24AD4A4A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269" w:type="dxa"/>
          </w:tcPr>
          <w:p w14:paraId="2707B3C7" w14:textId="6A79BEEB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sangat kreatif dalam memilih materi </w:t>
            </w:r>
            <w:r w:rsidR="00112E0D">
              <w:rPr>
                <w:rFonts w:ascii="Times New Roman" w:hAnsi="Times New Roman" w:cs="Times New Roman"/>
                <w:sz w:val="24"/>
                <w:szCs w:val="24"/>
              </w:rPr>
              <w:t>temati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67" w:type="dxa"/>
          </w:tcPr>
          <w:p w14:paraId="6D88AA4A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2EF9C049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3E527D79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7DA4535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7D3C7A5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6CA945F6" w14:textId="142D74A8" w:rsidTr="00893B24">
        <w:tc>
          <w:tcPr>
            <w:tcW w:w="10768" w:type="dxa"/>
            <w:gridSpan w:val="2"/>
          </w:tcPr>
          <w:p w14:paraId="2C6FEC99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ngolah materi bidang pengembangan secara kreatif sesuai dengan tingkat perkembangan peserta didik</w:t>
            </w:r>
          </w:p>
        </w:tc>
        <w:tc>
          <w:tcPr>
            <w:tcW w:w="567" w:type="dxa"/>
          </w:tcPr>
          <w:p w14:paraId="5CD4743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5D7B122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557480D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7180938C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2EE114FE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75881D75" w14:textId="0BEF2473" w:rsidTr="00893B24">
        <w:tc>
          <w:tcPr>
            <w:tcW w:w="499" w:type="dxa"/>
          </w:tcPr>
          <w:p w14:paraId="34EDE1FC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0269" w:type="dxa"/>
          </w:tcPr>
          <w:p w14:paraId="25033E84" w14:textId="2F247624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memahami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u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eri </w:t>
            </w:r>
            <w:r w:rsidR="00690943">
              <w:rPr>
                <w:rFonts w:ascii="Times New Roman" w:hAnsi="Times New Roman" w:cs="Times New Roman"/>
                <w:sz w:val="24"/>
                <w:szCs w:val="24"/>
              </w:rPr>
              <w:t xml:space="preserve">tematik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 w:rsidR="00690943">
              <w:rPr>
                <w:rFonts w:ascii="Times New Roman" w:hAnsi="Times New Roman" w:cs="Times New Roman"/>
                <w:sz w:val="24"/>
                <w:szCs w:val="24"/>
              </w:rPr>
              <w:t xml:space="preserve"> buku tema yang sudah dibagikan kepada siswa</w:t>
            </w:r>
          </w:p>
        </w:tc>
        <w:tc>
          <w:tcPr>
            <w:tcW w:w="567" w:type="dxa"/>
          </w:tcPr>
          <w:p w14:paraId="088209C0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7FBCBC4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068FCC1C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5595F94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705610E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13C1C5A0" w14:textId="30D2CEC0" w:rsidTr="00893B24">
        <w:tc>
          <w:tcPr>
            <w:tcW w:w="499" w:type="dxa"/>
          </w:tcPr>
          <w:p w14:paraId="01DF1276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0269" w:type="dxa"/>
          </w:tcPr>
          <w:p w14:paraId="65D3DD35" w14:textId="5D1C51DC" w:rsidR="00C51E9F" w:rsidRPr="008C161F" w:rsidRDefault="007C3872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ek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h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</w:t>
            </w:r>
            <w:r w:rsidR="00C51E9F">
              <w:rPr>
                <w:rFonts w:ascii="Times New Roman" w:hAnsi="Times New Roman" w:cs="Times New Roman"/>
                <w:sz w:val="24"/>
                <w:szCs w:val="24"/>
              </w:rPr>
              <w:t xml:space="preserve">ateri </w:t>
            </w:r>
            <w:r w:rsidR="00690943">
              <w:rPr>
                <w:rFonts w:ascii="Times New Roman" w:hAnsi="Times New Roman" w:cs="Times New Roman"/>
                <w:sz w:val="24"/>
                <w:szCs w:val="24"/>
              </w:rPr>
              <w:t xml:space="preserve">tematik dengan segala integrasinya </w:t>
            </w:r>
            <w:r w:rsidR="00C51E9F">
              <w:rPr>
                <w:rFonts w:ascii="Times New Roman" w:hAnsi="Times New Roman" w:cs="Times New Roman"/>
                <w:sz w:val="24"/>
                <w:szCs w:val="24"/>
              </w:rPr>
              <w:t>dengan pemberian contoh dan langsung diprakt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="00C51E9F">
              <w:rPr>
                <w:rFonts w:ascii="Times New Roman" w:hAnsi="Times New Roman" w:cs="Times New Roman"/>
                <w:sz w:val="24"/>
                <w:szCs w:val="24"/>
              </w:rPr>
              <w:t xml:space="preserve">kkan siswa </w:t>
            </w:r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ar</w:t>
            </w:r>
            <w:r w:rsidR="00C51E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18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pat</w:t>
            </w:r>
            <w:proofErr w:type="spellEnd"/>
            <w:r w:rsidR="00690943">
              <w:rPr>
                <w:rFonts w:ascii="Times New Roman" w:hAnsi="Times New Roman" w:cs="Times New Roman"/>
                <w:sz w:val="24"/>
                <w:szCs w:val="24"/>
              </w:rPr>
              <w:t xml:space="preserve"> memahami dan tersimpan dalam waktu yang lama</w:t>
            </w:r>
          </w:p>
        </w:tc>
        <w:tc>
          <w:tcPr>
            <w:tcW w:w="567" w:type="dxa"/>
          </w:tcPr>
          <w:p w14:paraId="0BDA17C5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48CE9F0E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39B8C8A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00F6B67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2252600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7CA3002C" w14:textId="4D3A18C6" w:rsidTr="00893B24">
        <w:tc>
          <w:tcPr>
            <w:tcW w:w="10768" w:type="dxa"/>
            <w:gridSpan w:val="2"/>
            <w:shd w:val="clear" w:color="auto" w:fill="DEEAF6" w:themeFill="accent5" w:themeFillTint="33"/>
          </w:tcPr>
          <w:p w14:paraId="0BC743ED" w14:textId="77777777" w:rsidR="00C51E9F" w:rsidRPr="001A1088" w:rsidRDefault="00C51E9F" w:rsidP="00C51E9F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3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Mengembangkan keprofesio</w:t>
            </w:r>
            <w:r w:rsidRPr="001A1088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nalan secara berkelanjutan dengan melakukan tindakan reflektif</w:t>
            </w:r>
          </w:p>
        </w:tc>
        <w:tc>
          <w:tcPr>
            <w:tcW w:w="2411" w:type="dxa"/>
            <w:gridSpan w:val="4"/>
            <w:shd w:val="clear" w:color="auto" w:fill="DEEAF6" w:themeFill="accent5" w:themeFillTint="33"/>
            <w:vAlign w:val="center"/>
          </w:tcPr>
          <w:p w14:paraId="76858DEF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awaban</w:t>
            </w:r>
          </w:p>
        </w:tc>
        <w:tc>
          <w:tcPr>
            <w:tcW w:w="708" w:type="dxa"/>
            <w:shd w:val="clear" w:color="auto" w:fill="DEEAF6" w:themeFill="accent5" w:themeFillTint="33"/>
          </w:tcPr>
          <w:p w14:paraId="48D53AEC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0B330E72" w14:textId="37424527" w:rsidTr="008C0A20">
        <w:tc>
          <w:tcPr>
            <w:tcW w:w="10768" w:type="dxa"/>
            <w:gridSpan w:val="2"/>
          </w:tcPr>
          <w:p w14:paraId="144A814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lakukan refle</w:t>
            </w: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ksi terhadap kinerja sendiri secara terus menerus</w:t>
            </w:r>
          </w:p>
        </w:tc>
        <w:tc>
          <w:tcPr>
            <w:tcW w:w="567" w:type="dxa"/>
            <w:vAlign w:val="center"/>
          </w:tcPr>
          <w:p w14:paraId="094DA2C3" w14:textId="0C609179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S</w:t>
            </w:r>
          </w:p>
        </w:tc>
        <w:tc>
          <w:tcPr>
            <w:tcW w:w="567" w:type="dxa"/>
            <w:vAlign w:val="center"/>
          </w:tcPr>
          <w:p w14:paraId="0269C7E5" w14:textId="3C042008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633" w:type="dxa"/>
            <w:vAlign w:val="center"/>
          </w:tcPr>
          <w:p w14:paraId="2F264062" w14:textId="0C681569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S</w:t>
            </w:r>
          </w:p>
        </w:tc>
        <w:tc>
          <w:tcPr>
            <w:tcW w:w="644" w:type="dxa"/>
            <w:vAlign w:val="center"/>
          </w:tcPr>
          <w:p w14:paraId="6980BF2D" w14:textId="70121411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S</w:t>
            </w:r>
          </w:p>
        </w:tc>
        <w:tc>
          <w:tcPr>
            <w:tcW w:w="708" w:type="dxa"/>
            <w:vAlign w:val="center"/>
          </w:tcPr>
          <w:p w14:paraId="0463C5B5" w14:textId="0098B482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S</w:t>
            </w:r>
          </w:p>
        </w:tc>
      </w:tr>
      <w:tr w:rsidR="00C51E9F" w14:paraId="23621174" w14:textId="02A470BF" w:rsidTr="00893B24">
        <w:tc>
          <w:tcPr>
            <w:tcW w:w="499" w:type="dxa"/>
          </w:tcPr>
          <w:p w14:paraId="40BDF0DF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0269" w:type="dxa"/>
          </w:tcPr>
          <w:p w14:paraId="51CE8376" w14:textId="1DE0B180" w:rsidR="00C51E9F" w:rsidRPr="00F240C0" w:rsidRDefault="007C3872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a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refleks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u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jaw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ka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l-h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kukan</w:t>
            </w:r>
            <w:proofErr w:type="spellEnd"/>
          </w:p>
        </w:tc>
        <w:tc>
          <w:tcPr>
            <w:tcW w:w="567" w:type="dxa"/>
          </w:tcPr>
          <w:p w14:paraId="7A9627A5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6D7BE6B7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454EEB6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7FA977B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7986078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25AB1966" w14:textId="25DAE1F1" w:rsidTr="00893B24">
        <w:tc>
          <w:tcPr>
            <w:tcW w:w="499" w:type="dxa"/>
          </w:tcPr>
          <w:p w14:paraId="044459B3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0269" w:type="dxa"/>
          </w:tcPr>
          <w:p w14:paraId="4D31D13D" w14:textId="689E8053" w:rsidR="00C51E9F" w:rsidRPr="00F240C0" w:rsidRDefault="007C3872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a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persiap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te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rs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jawat</w:t>
            </w:r>
            <w:proofErr w:type="spellEnd"/>
          </w:p>
        </w:tc>
        <w:tc>
          <w:tcPr>
            <w:tcW w:w="567" w:type="dxa"/>
          </w:tcPr>
          <w:p w14:paraId="0B34E742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0798772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7F1F615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71E62876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591AB1B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4EF10EBF" w14:textId="701FB6A7" w:rsidTr="00893B24">
        <w:tc>
          <w:tcPr>
            <w:tcW w:w="10768" w:type="dxa"/>
            <w:gridSpan w:val="2"/>
          </w:tcPr>
          <w:p w14:paraId="2FFA3280" w14:textId="2EF22510" w:rsidR="00C51E9F" w:rsidRPr="001A1088" w:rsidRDefault="00C51E9F" w:rsidP="00C51E9F">
            <w:pPr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Mema</w:t>
            </w:r>
            <w:r w:rsidRPr="001A1088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nfaatkan hasil re</w:t>
            </w: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f</w:t>
            </w:r>
            <w:r w:rsidRPr="001A1088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leksi dalam rangka peningkatan keprofesionalan</w:t>
            </w:r>
          </w:p>
        </w:tc>
        <w:tc>
          <w:tcPr>
            <w:tcW w:w="567" w:type="dxa"/>
          </w:tcPr>
          <w:p w14:paraId="2C70272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659BB88B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2203AC7A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01FC8117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0BAF1F5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2C73C6EE" w14:textId="58519A54" w:rsidTr="00893B24">
        <w:tc>
          <w:tcPr>
            <w:tcW w:w="499" w:type="dxa"/>
          </w:tcPr>
          <w:p w14:paraId="10CF827E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0269" w:type="dxa"/>
          </w:tcPr>
          <w:p w14:paraId="03CDE2BC" w14:textId="03663662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ya selalu terbuka terhadap koreksi</w:t>
            </w:r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mi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perbaiki</w:t>
            </w:r>
            <w:proofErr w:type="spellEnd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ingka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alitas pembelaj</w:t>
            </w:r>
            <w:r w:rsidR="0098367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 </w:t>
            </w:r>
          </w:p>
        </w:tc>
        <w:tc>
          <w:tcPr>
            <w:tcW w:w="567" w:type="dxa"/>
          </w:tcPr>
          <w:p w14:paraId="0C7FFA4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24B211B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5E5DBC9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4D17FDE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4D9A66E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67A23830" w14:textId="376B66D8" w:rsidTr="00893B24">
        <w:tc>
          <w:tcPr>
            <w:tcW w:w="499" w:type="dxa"/>
          </w:tcPr>
          <w:p w14:paraId="70A36DA7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0269" w:type="dxa"/>
          </w:tcPr>
          <w:p w14:paraId="48B28DAA" w14:textId="467BD32E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giatan refleksi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alu</w:t>
            </w:r>
            <w:proofErr w:type="spellEnd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kukan</w:t>
            </w:r>
            <w:proofErr w:type="spellEnd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cara</w:t>
            </w:r>
            <w:proofErr w:type="spellEnd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rtahap dan berlanjut pada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ua</w:t>
            </w:r>
            <w:proofErr w:type="spellEnd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giatan pembelajaran</w:t>
            </w:r>
          </w:p>
        </w:tc>
        <w:tc>
          <w:tcPr>
            <w:tcW w:w="567" w:type="dxa"/>
          </w:tcPr>
          <w:p w14:paraId="04F17F1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3FA6328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65ED71AE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612F1E17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2E5530A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75E89B7B" w14:textId="15385BC0" w:rsidTr="00893B24">
        <w:tc>
          <w:tcPr>
            <w:tcW w:w="10768" w:type="dxa"/>
            <w:gridSpan w:val="2"/>
          </w:tcPr>
          <w:p w14:paraId="55526F7D" w14:textId="77777777" w:rsidR="00C51E9F" w:rsidRPr="001A1088" w:rsidRDefault="00C51E9F" w:rsidP="00C51E9F">
            <w:pPr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1A1088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 xml:space="preserve">Melakukan penelitian tindakan kelas untuk meningkatkan </w:t>
            </w: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keprofesio</w:t>
            </w:r>
            <w:r w:rsidRPr="001A1088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nalan</w:t>
            </w:r>
          </w:p>
        </w:tc>
        <w:tc>
          <w:tcPr>
            <w:tcW w:w="567" w:type="dxa"/>
          </w:tcPr>
          <w:p w14:paraId="568BF762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529E56CC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1F74B50A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5B520DCF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2E248980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6F61A60E" w14:textId="4ABBC88B" w:rsidTr="00893B24">
        <w:tc>
          <w:tcPr>
            <w:tcW w:w="499" w:type="dxa"/>
          </w:tcPr>
          <w:p w14:paraId="77A1C35A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0269" w:type="dxa"/>
          </w:tcPr>
          <w:p w14:paraId="13D055B3" w14:textId="494019B8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selalu melakukan penelitian tindakan kelas untuk memperbaiki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alitas</w:t>
            </w:r>
            <w:proofErr w:type="spellEnd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sil</w:t>
            </w:r>
            <w:proofErr w:type="spellEnd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 w:rsidR="007C38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567" w:type="dxa"/>
          </w:tcPr>
          <w:p w14:paraId="3A746D3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1F8E07B5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26CA7DDA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414AD88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21095C8E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30B94CF4" w14:textId="7F30882D" w:rsidTr="00893B24">
        <w:tc>
          <w:tcPr>
            <w:tcW w:w="10768" w:type="dxa"/>
            <w:gridSpan w:val="2"/>
          </w:tcPr>
          <w:p w14:paraId="102C605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D8E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ngikuti kemajuan zaman dengan belajar dari berbagai sumber</w:t>
            </w:r>
          </w:p>
        </w:tc>
        <w:tc>
          <w:tcPr>
            <w:tcW w:w="567" w:type="dxa"/>
          </w:tcPr>
          <w:p w14:paraId="1177FFBC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439A8FE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1B8EC0F9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4E8DCB3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03E5295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3CD477DD" w14:textId="096F1C1D" w:rsidTr="00893B24">
        <w:tc>
          <w:tcPr>
            <w:tcW w:w="499" w:type="dxa"/>
          </w:tcPr>
          <w:p w14:paraId="4FC9F5EB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0269" w:type="dxa"/>
          </w:tcPr>
          <w:p w14:paraId="11EC2AF1" w14:textId="5D56F701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eri </w:t>
            </w:r>
            <w:r w:rsidR="00983679">
              <w:rPr>
                <w:rFonts w:ascii="Times New Roman" w:hAnsi="Times New Roman" w:cs="Times New Roman"/>
                <w:sz w:val="24"/>
                <w:szCs w:val="24"/>
              </w:rPr>
              <w:t>temati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ya sampaikan dari litelatur yang sesuai</w:t>
            </w:r>
          </w:p>
        </w:tc>
        <w:tc>
          <w:tcPr>
            <w:tcW w:w="567" w:type="dxa"/>
          </w:tcPr>
          <w:p w14:paraId="2C38089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7CAF3730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68E5299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3A7886B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0696388A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55188CDB" w14:textId="4C03BBDB" w:rsidTr="00893B24">
        <w:tc>
          <w:tcPr>
            <w:tcW w:w="499" w:type="dxa"/>
          </w:tcPr>
          <w:p w14:paraId="3E073646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0269" w:type="dxa"/>
          </w:tcPr>
          <w:p w14:paraId="35B9DEDE" w14:textId="77777777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ya selalau mengikuti perkembangan zaman dengan melibatkan banyak sumber referensi dalam pembelajaran</w:t>
            </w:r>
          </w:p>
        </w:tc>
        <w:tc>
          <w:tcPr>
            <w:tcW w:w="567" w:type="dxa"/>
          </w:tcPr>
          <w:p w14:paraId="36A7B06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5A2763B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342A4152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5418C3B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464AA377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4A6CD745" w14:textId="386DDD14" w:rsidTr="00893B24">
        <w:tc>
          <w:tcPr>
            <w:tcW w:w="10768" w:type="dxa"/>
            <w:gridSpan w:val="2"/>
            <w:shd w:val="clear" w:color="auto" w:fill="DEEAF6" w:themeFill="accent5" w:themeFillTint="33"/>
          </w:tcPr>
          <w:p w14:paraId="29E09DCE" w14:textId="77777777" w:rsidR="00C51E9F" w:rsidRPr="001A1088" w:rsidRDefault="00C51E9F" w:rsidP="00C51E9F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3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1088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Memanfaatkan teknologi informasi dan komunikasi untuk beromunikasi dan mengembangkan diri</w:t>
            </w:r>
          </w:p>
        </w:tc>
        <w:tc>
          <w:tcPr>
            <w:tcW w:w="2411" w:type="dxa"/>
            <w:gridSpan w:val="4"/>
            <w:shd w:val="clear" w:color="auto" w:fill="DEEAF6" w:themeFill="accent5" w:themeFillTint="33"/>
            <w:vAlign w:val="center"/>
          </w:tcPr>
          <w:p w14:paraId="29129F0F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awaban</w:t>
            </w:r>
          </w:p>
        </w:tc>
        <w:tc>
          <w:tcPr>
            <w:tcW w:w="708" w:type="dxa"/>
            <w:shd w:val="clear" w:color="auto" w:fill="DEEAF6" w:themeFill="accent5" w:themeFillTint="33"/>
          </w:tcPr>
          <w:p w14:paraId="69C721BA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17747821" w14:textId="1765D821" w:rsidTr="004950DA">
        <w:tc>
          <w:tcPr>
            <w:tcW w:w="10768" w:type="dxa"/>
            <w:gridSpan w:val="2"/>
          </w:tcPr>
          <w:p w14:paraId="4C8B3D3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3AE9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anfaatkan teknologi informasi dan k</w:t>
            </w:r>
            <w:r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  <w:r w:rsidRPr="00B13AE9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unikasi dalam berkomunikasi</w:t>
            </w:r>
          </w:p>
        </w:tc>
        <w:tc>
          <w:tcPr>
            <w:tcW w:w="567" w:type="dxa"/>
            <w:vAlign w:val="center"/>
          </w:tcPr>
          <w:p w14:paraId="14B86E4E" w14:textId="5C9A7A64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S</w:t>
            </w:r>
          </w:p>
        </w:tc>
        <w:tc>
          <w:tcPr>
            <w:tcW w:w="567" w:type="dxa"/>
            <w:vAlign w:val="center"/>
          </w:tcPr>
          <w:p w14:paraId="026C5B77" w14:textId="6046A926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633" w:type="dxa"/>
            <w:vAlign w:val="center"/>
          </w:tcPr>
          <w:p w14:paraId="11FD8F64" w14:textId="0E6151F9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S</w:t>
            </w:r>
          </w:p>
        </w:tc>
        <w:tc>
          <w:tcPr>
            <w:tcW w:w="644" w:type="dxa"/>
            <w:vAlign w:val="center"/>
          </w:tcPr>
          <w:p w14:paraId="4772BAC8" w14:textId="7D4DB81C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S</w:t>
            </w:r>
          </w:p>
        </w:tc>
        <w:tc>
          <w:tcPr>
            <w:tcW w:w="708" w:type="dxa"/>
            <w:vAlign w:val="center"/>
          </w:tcPr>
          <w:p w14:paraId="3921319F" w14:textId="299D0D39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S</w:t>
            </w:r>
          </w:p>
        </w:tc>
      </w:tr>
      <w:tr w:rsidR="00C51E9F" w14:paraId="4EDA01AF" w14:textId="49796D1D" w:rsidTr="00893B24">
        <w:tc>
          <w:tcPr>
            <w:tcW w:w="499" w:type="dxa"/>
          </w:tcPr>
          <w:p w14:paraId="6A314BEC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0269" w:type="dxa"/>
          </w:tcPr>
          <w:p w14:paraId="003A96F2" w14:textId="5630E7DC" w:rsidR="00C51E9F" w:rsidRPr="008C161F" w:rsidRDefault="007C3872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a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ang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rkomun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jawat</w:t>
            </w:r>
            <w:proofErr w:type="spellEnd"/>
          </w:p>
        </w:tc>
        <w:tc>
          <w:tcPr>
            <w:tcW w:w="567" w:type="dxa"/>
          </w:tcPr>
          <w:p w14:paraId="62BD7F3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1AC5DE10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33E4CA7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6B37984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525BCEE5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47E5C7A7" w14:textId="271D0D78" w:rsidTr="00893B24">
        <w:tc>
          <w:tcPr>
            <w:tcW w:w="10768" w:type="dxa"/>
            <w:gridSpan w:val="2"/>
          </w:tcPr>
          <w:p w14:paraId="1C7F7669" w14:textId="079F3C8B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3AE9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Memanfaatkan teknologi informasi dan komunikasi untuk pengembangan diri</w:t>
            </w:r>
          </w:p>
        </w:tc>
        <w:tc>
          <w:tcPr>
            <w:tcW w:w="567" w:type="dxa"/>
          </w:tcPr>
          <w:p w14:paraId="60EE59D5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32F9295B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1BB44DE5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6F1D08C1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209A8C1D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369FEF5B" w14:textId="63FDEE01" w:rsidTr="00893B24">
        <w:tc>
          <w:tcPr>
            <w:tcW w:w="499" w:type="dxa"/>
          </w:tcPr>
          <w:p w14:paraId="55292F1A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0269" w:type="dxa"/>
          </w:tcPr>
          <w:p w14:paraId="2800E5B1" w14:textId="7C3FD761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eri </w:t>
            </w:r>
            <w:r w:rsidR="009348EC">
              <w:rPr>
                <w:rFonts w:ascii="Times New Roman" w:hAnsi="Times New Roman" w:cs="Times New Roman"/>
                <w:sz w:val="24"/>
                <w:szCs w:val="24"/>
              </w:rPr>
              <w:t>tematik integrat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saya sampaikan selalu menggunakan informasi dan komunikasi yang terbaru </w:t>
            </w:r>
          </w:p>
        </w:tc>
        <w:tc>
          <w:tcPr>
            <w:tcW w:w="567" w:type="dxa"/>
          </w:tcPr>
          <w:p w14:paraId="45788AB2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3C6DAEDF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56DA838B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17F53FDE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1FA0826B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1E9F" w14:paraId="04346846" w14:textId="6BB8057B" w:rsidTr="00893B24">
        <w:tc>
          <w:tcPr>
            <w:tcW w:w="499" w:type="dxa"/>
          </w:tcPr>
          <w:p w14:paraId="30AE4961" w14:textId="77777777" w:rsidR="00C51E9F" w:rsidRDefault="00C51E9F" w:rsidP="00C51E9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0269" w:type="dxa"/>
          </w:tcPr>
          <w:p w14:paraId="2941E77B" w14:textId="2245EB5C" w:rsidR="00C51E9F" w:rsidRPr="008C161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ya merasa dikendalikan oleh teknologi bukan sebaliknya </w:t>
            </w:r>
          </w:p>
        </w:tc>
        <w:tc>
          <w:tcPr>
            <w:tcW w:w="567" w:type="dxa"/>
          </w:tcPr>
          <w:p w14:paraId="605A19F8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</w:tcPr>
          <w:p w14:paraId="7BA33973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3" w:type="dxa"/>
          </w:tcPr>
          <w:p w14:paraId="3FDFE25E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" w:type="dxa"/>
          </w:tcPr>
          <w:p w14:paraId="0AFC1814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8" w:type="dxa"/>
          </w:tcPr>
          <w:p w14:paraId="0DB72BE2" w14:textId="77777777" w:rsidR="00C51E9F" w:rsidRDefault="00C51E9F" w:rsidP="00C51E9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990F0F6" w14:textId="743F1221" w:rsidR="00380DEA" w:rsidRDefault="00380DEA" w:rsidP="00E5692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78FBA9" w14:textId="5D8817B9" w:rsidR="00514E2B" w:rsidRPr="004E351E" w:rsidRDefault="00514E2B" w:rsidP="004B5738">
      <w:pPr>
        <w:pStyle w:val="ListParagraph"/>
        <w:spacing w:after="0" w:line="240" w:lineRule="auto"/>
        <w:ind w:left="949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rauke</w:t>
      </w:r>
      <w:r w:rsidRPr="004E351E">
        <w:rPr>
          <w:rFonts w:ascii="Times New Roman" w:hAnsi="Times New Roman" w:cs="Times New Roman"/>
          <w:sz w:val="24"/>
          <w:szCs w:val="24"/>
        </w:rPr>
        <w:t>, ………………</w:t>
      </w:r>
      <w:r w:rsidRPr="004E351E">
        <w:rPr>
          <w:rFonts w:ascii="Times New Roman" w:hAnsi="Times New Roman" w:cs="Times New Roman"/>
          <w:sz w:val="24"/>
          <w:szCs w:val="24"/>
          <w:lang w:val="en-US"/>
        </w:rPr>
        <w:t>..</w:t>
      </w:r>
      <w:r>
        <w:rPr>
          <w:rFonts w:ascii="Times New Roman" w:hAnsi="Times New Roman" w:cs="Times New Roman"/>
          <w:sz w:val="24"/>
          <w:szCs w:val="24"/>
        </w:rPr>
        <w:t>……. 20</w:t>
      </w:r>
      <w:r w:rsidR="001F3502">
        <w:rPr>
          <w:rFonts w:ascii="Times New Roman" w:hAnsi="Times New Roman" w:cs="Times New Roman"/>
          <w:sz w:val="24"/>
          <w:szCs w:val="24"/>
        </w:rPr>
        <w:t>20</w:t>
      </w:r>
    </w:p>
    <w:p w14:paraId="545B6A9E" w14:textId="77777777" w:rsidR="00514E2B" w:rsidRDefault="00514E2B" w:rsidP="004B5738">
      <w:pPr>
        <w:pStyle w:val="ListParagraph"/>
        <w:spacing w:after="0" w:line="240" w:lineRule="auto"/>
        <w:ind w:left="949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responden</w:t>
      </w:r>
    </w:p>
    <w:p w14:paraId="363E8EDD" w14:textId="14FC5FC9" w:rsidR="00514E2B" w:rsidRDefault="00514E2B" w:rsidP="004B573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F36C20" w14:textId="0587D3C2" w:rsidR="00380DEA" w:rsidRDefault="00380DEA" w:rsidP="004B573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D35B92" w14:textId="356CBC51" w:rsidR="00380DEA" w:rsidRDefault="00380DEA" w:rsidP="004B573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8145D2" w14:textId="77777777" w:rsidR="00380DEA" w:rsidRPr="00E56927" w:rsidRDefault="00380DEA" w:rsidP="004B573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FB7999" w14:textId="1E40B10D" w:rsidR="00514E2B" w:rsidRPr="004E351E" w:rsidRDefault="00514E2B" w:rsidP="00E56927">
      <w:pPr>
        <w:pStyle w:val="ListParagraph"/>
        <w:spacing w:after="0"/>
        <w:ind w:left="9498"/>
        <w:rPr>
          <w:rFonts w:ascii="Times New Roman" w:hAnsi="Times New Roman" w:cs="Times New Roman"/>
          <w:sz w:val="24"/>
          <w:szCs w:val="24"/>
        </w:rPr>
      </w:pPr>
      <w:r w:rsidRPr="004E351E">
        <w:rPr>
          <w:rFonts w:ascii="Times New Roman" w:hAnsi="Times New Roman" w:cs="Times New Roman"/>
          <w:sz w:val="24"/>
          <w:szCs w:val="24"/>
        </w:rPr>
        <w:t>(……………………….…………….)</w:t>
      </w:r>
    </w:p>
    <w:p w14:paraId="027496BC" w14:textId="77777777" w:rsidR="00514E2B" w:rsidRPr="00E6283F" w:rsidRDefault="00514E2B" w:rsidP="00E6283F">
      <w:pPr>
        <w:pStyle w:val="ListParagraph"/>
        <w:spacing w:after="0"/>
        <w:ind w:left="9498"/>
        <w:rPr>
          <w:rFonts w:ascii="Times New Roman" w:hAnsi="Times New Roman" w:cs="Times New Roman"/>
          <w:sz w:val="24"/>
          <w:szCs w:val="24"/>
        </w:rPr>
      </w:pPr>
      <w:r w:rsidRPr="004E351E">
        <w:rPr>
          <w:rFonts w:ascii="Times New Roman" w:hAnsi="Times New Roman" w:cs="Times New Roman"/>
          <w:sz w:val="24"/>
          <w:szCs w:val="24"/>
        </w:rPr>
        <w:t>NIP.</w:t>
      </w:r>
    </w:p>
    <w:sectPr w:rsidR="00514E2B" w:rsidRPr="00E6283F" w:rsidSect="00B936D3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9444F"/>
    <w:multiLevelType w:val="hybridMultilevel"/>
    <w:tmpl w:val="36E096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972B5"/>
    <w:multiLevelType w:val="hybridMultilevel"/>
    <w:tmpl w:val="BB5C3E7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F60AC"/>
    <w:multiLevelType w:val="multilevel"/>
    <w:tmpl w:val="634029E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AC611C7"/>
    <w:multiLevelType w:val="hybridMultilevel"/>
    <w:tmpl w:val="0CB02DA6"/>
    <w:lvl w:ilvl="0" w:tplc="0421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420AAB"/>
    <w:multiLevelType w:val="hybridMultilevel"/>
    <w:tmpl w:val="BB5C3E7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6D6A1C"/>
    <w:multiLevelType w:val="hybridMultilevel"/>
    <w:tmpl w:val="0A26A8F2"/>
    <w:lvl w:ilvl="0" w:tplc="5C72E4C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817F5"/>
    <w:multiLevelType w:val="hybridMultilevel"/>
    <w:tmpl w:val="DB2CCCB0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A30C9"/>
    <w:multiLevelType w:val="hybridMultilevel"/>
    <w:tmpl w:val="3954AB06"/>
    <w:lvl w:ilvl="0" w:tplc="72746E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477224"/>
    <w:multiLevelType w:val="hybridMultilevel"/>
    <w:tmpl w:val="3E9AED1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60848"/>
    <w:multiLevelType w:val="hybridMultilevel"/>
    <w:tmpl w:val="8634F042"/>
    <w:lvl w:ilvl="0" w:tplc="B14C568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9FF5A52"/>
    <w:multiLevelType w:val="hybridMultilevel"/>
    <w:tmpl w:val="FAEE3780"/>
    <w:lvl w:ilvl="0" w:tplc="0E7A9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7C3E5E"/>
    <w:multiLevelType w:val="hybridMultilevel"/>
    <w:tmpl w:val="DA5207C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CF6B9A"/>
    <w:multiLevelType w:val="hybridMultilevel"/>
    <w:tmpl w:val="BB5C3E7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097897"/>
    <w:multiLevelType w:val="hybridMultilevel"/>
    <w:tmpl w:val="E1F2B924"/>
    <w:lvl w:ilvl="0" w:tplc="7F0EA95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F44FAC"/>
    <w:multiLevelType w:val="hybridMultilevel"/>
    <w:tmpl w:val="7D78F18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255F4A"/>
    <w:multiLevelType w:val="hybridMultilevel"/>
    <w:tmpl w:val="8B5CAFD6"/>
    <w:lvl w:ilvl="0" w:tplc="A6C0BB3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D42E66"/>
    <w:multiLevelType w:val="hybridMultilevel"/>
    <w:tmpl w:val="29B8DD10"/>
    <w:lvl w:ilvl="0" w:tplc="42FE94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9C6BAE"/>
    <w:multiLevelType w:val="hybridMultilevel"/>
    <w:tmpl w:val="4C3ADDF2"/>
    <w:lvl w:ilvl="0" w:tplc="B7608AF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800798"/>
    <w:multiLevelType w:val="hybridMultilevel"/>
    <w:tmpl w:val="FF4468B8"/>
    <w:lvl w:ilvl="0" w:tplc="DBE0BB0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813CEF"/>
    <w:multiLevelType w:val="multilevel"/>
    <w:tmpl w:val="36E096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171D28"/>
    <w:multiLevelType w:val="multilevel"/>
    <w:tmpl w:val="C8CCEC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592A652A"/>
    <w:multiLevelType w:val="hybridMultilevel"/>
    <w:tmpl w:val="8E2A54A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57546"/>
    <w:multiLevelType w:val="hybridMultilevel"/>
    <w:tmpl w:val="515820B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7D1BE3"/>
    <w:multiLevelType w:val="hybridMultilevel"/>
    <w:tmpl w:val="4A087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5A3BC4"/>
    <w:multiLevelType w:val="hybridMultilevel"/>
    <w:tmpl w:val="9BDCCF56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095E0A"/>
    <w:multiLevelType w:val="hybridMultilevel"/>
    <w:tmpl w:val="3BD495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6"/>
  </w:num>
  <w:num w:numId="3">
    <w:abstractNumId w:val="20"/>
  </w:num>
  <w:num w:numId="4">
    <w:abstractNumId w:val="12"/>
  </w:num>
  <w:num w:numId="5">
    <w:abstractNumId w:val="7"/>
  </w:num>
  <w:num w:numId="6">
    <w:abstractNumId w:val="11"/>
  </w:num>
  <w:num w:numId="7">
    <w:abstractNumId w:val="10"/>
  </w:num>
  <w:num w:numId="8">
    <w:abstractNumId w:val="8"/>
  </w:num>
  <w:num w:numId="9">
    <w:abstractNumId w:val="9"/>
  </w:num>
  <w:num w:numId="10">
    <w:abstractNumId w:val="14"/>
  </w:num>
  <w:num w:numId="11">
    <w:abstractNumId w:val="5"/>
  </w:num>
  <w:num w:numId="12">
    <w:abstractNumId w:val="3"/>
  </w:num>
  <w:num w:numId="13">
    <w:abstractNumId w:val="13"/>
  </w:num>
  <w:num w:numId="14">
    <w:abstractNumId w:val="0"/>
  </w:num>
  <w:num w:numId="15">
    <w:abstractNumId w:val="19"/>
  </w:num>
  <w:num w:numId="16">
    <w:abstractNumId w:val="1"/>
  </w:num>
  <w:num w:numId="17">
    <w:abstractNumId w:val="22"/>
  </w:num>
  <w:num w:numId="18">
    <w:abstractNumId w:val="17"/>
  </w:num>
  <w:num w:numId="19">
    <w:abstractNumId w:val="4"/>
  </w:num>
  <w:num w:numId="20">
    <w:abstractNumId w:val="2"/>
  </w:num>
  <w:num w:numId="21">
    <w:abstractNumId w:val="15"/>
  </w:num>
  <w:num w:numId="22">
    <w:abstractNumId w:val="16"/>
  </w:num>
  <w:num w:numId="23">
    <w:abstractNumId w:val="25"/>
  </w:num>
  <w:num w:numId="24">
    <w:abstractNumId w:val="23"/>
  </w:num>
  <w:num w:numId="25">
    <w:abstractNumId w:val="18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3NDY1sTQDQmMTCyUdpeDU4uLM/DyQAsNaAKkkXZ0sAAAA"/>
  </w:docVars>
  <w:rsids>
    <w:rsidRoot w:val="00E1356A"/>
    <w:rsid w:val="00002F7A"/>
    <w:rsid w:val="00006714"/>
    <w:rsid w:val="00007BA8"/>
    <w:rsid w:val="000115BC"/>
    <w:rsid w:val="00013164"/>
    <w:rsid w:val="000154C0"/>
    <w:rsid w:val="00025CBF"/>
    <w:rsid w:val="00027B80"/>
    <w:rsid w:val="00046203"/>
    <w:rsid w:val="0006630F"/>
    <w:rsid w:val="00080FB4"/>
    <w:rsid w:val="000814F3"/>
    <w:rsid w:val="000A1EAF"/>
    <w:rsid w:val="000B3577"/>
    <w:rsid w:val="000B3ED7"/>
    <w:rsid w:val="000B6637"/>
    <w:rsid w:val="000C0BCC"/>
    <w:rsid w:val="000C3730"/>
    <w:rsid w:val="000D4D8A"/>
    <w:rsid w:val="000D7975"/>
    <w:rsid w:val="00106CC9"/>
    <w:rsid w:val="00112E0D"/>
    <w:rsid w:val="00116FAC"/>
    <w:rsid w:val="00133A2A"/>
    <w:rsid w:val="00152D92"/>
    <w:rsid w:val="00155FB4"/>
    <w:rsid w:val="0016250D"/>
    <w:rsid w:val="001717CD"/>
    <w:rsid w:val="001731F6"/>
    <w:rsid w:val="00181BC9"/>
    <w:rsid w:val="00181EE8"/>
    <w:rsid w:val="0018371A"/>
    <w:rsid w:val="00183AB9"/>
    <w:rsid w:val="00191455"/>
    <w:rsid w:val="00192F44"/>
    <w:rsid w:val="001940F7"/>
    <w:rsid w:val="00194E99"/>
    <w:rsid w:val="001A2F8C"/>
    <w:rsid w:val="001B1EAC"/>
    <w:rsid w:val="001C2057"/>
    <w:rsid w:val="001C48FC"/>
    <w:rsid w:val="001C600D"/>
    <w:rsid w:val="001D7F16"/>
    <w:rsid w:val="001E6E9B"/>
    <w:rsid w:val="001F3502"/>
    <w:rsid w:val="002005C6"/>
    <w:rsid w:val="00221515"/>
    <w:rsid w:val="00222FAB"/>
    <w:rsid w:val="00224ED5"/>
    <w:rsid w:val="0024510D"/>
    <w:rsid w:val="0025419C"/>
    <w:rsid w:val="00265E04"/>
    <w:rsid w:val="00275E20"/>
    <w:rsid w:val="00285785"/>
    <w:rsid w:val="002934C3"/>
    <w:rsid w:val="00294E3E"/>
    <w:rsid w:val="002A45C6"/>
    <w:rsid w:val="002A6BA6"/>
    <w:rsid w:val="002B1129"/>
    <w:rsid w:val="002B721F"/>
    <w:rsid w:val="002C0BA7"/>
    <w:rsid w:val="002C315E"/>
    <w:rsid w:val="002D4BD9"/>
    <w:rsid w:val="002D4D8E"/>
    <w:rsid w:val="002D6100"/>
    <w:rsid w:val="002D7855"/>
    <w:rsid w:val="002E0D6D"/>
    <w:rsid w:val="002E2638"/>
    <w:rsid w:val="002F25C5"/>
    <w:rsid w:val="002F2BFA"/>
    <w:rsid w:val="00301BF3"/>
    <w:rsid w:val="00303934"/>
    <w:rsid w:val="00314E63"/>
    <w:rsid w:val="00325207"/>
    <w:rsid w:val="00334FF4"/>
    <w:rsid w:val="00340C54"/>
    <w:rsid w:val="0034158C"/>
    <w:rsid w:val="00346802"/>
    <w:rsid w:val="003564B4"/>
    <w:rsid w:val="00357D84"/>
    <w:rsid w:val="00360112"/>
    <w:rsid w:val="00367A9E"/>
    <w:rsid w:val="00367FF3"/>
    <w:rsid w:val="003723A0"/>
    <w:rsid w:val="00373B87"/>
    <w:rsid w:val="00380DEA"/>
    <w:rsid w:val="00382EFF"/>
    <w:rsid w:val="00383FE4"/>
    <w:rsid w:val="00386272"/>
    <w:rsid w:val="003920DB"/>
    <w:rsid w:val="003937FC"/>
    <w:rsid w:val="003941F4"/>
    <w:rsid w:val="00397C82"/>
    <w:rsid w:val="003A1152"/>
    <w:rsid w:val="003B7CA4"/>
    <w:rsid w:val="003C3A41"/>
    <w:rsid w:val="003D5ED7"/>
    <w:rsid w:val="003E167E"/>
    <w:rsid w:val="003E781E"/>
    <w:rsid w:val="003F0E70"/>
    <w:rsid w:val="003F3281"/>
    <w:rsid w:val="00403450"/>
    <w:rsid w:val="00413CC2"/>
    <w:rsid w:val="004275BF"/>
    <w:rsid w:val="00463A77"/>
    <w:rsid w:val="00471EB1"/>
    <w:rsid w:val="00474947"/>
    <w:rsid w:val="00477461"/>
    <w:rsid w:val="0048027A"/>
    <w:rsid w:val="004805F6"/>
    <w:rsid w:val="00481E0B"/>
    <w:rsid w:val="00493794"/>
    <w:rsid w:val="00494B87"/>
    <w:rsid w:val="004957D4"/>
    <w:rsid w:val="00495C07"/>
    <w:rsid w:val="004A04CE"/>
    <w:rsid w:val="004A1613"/>
    <w:rsid w:val="004A26F1"/>
    <w:rsid w:val="004A46D4"/>
    <w:rsid w:val="004A71E7"/>
    <w:rsid w:val="004B32AE"/>
    <w:rsid w:val="004B5738"/>
    <w:rsid w:val="004B5C05"/>
    <w:rsid w:val="004C6380"/>
    <w:rsid w:val="004E1EB6"/>
    <w:rsid w:val="004E4C40"/>
    <w:rsid w:val="004F2034"/>
    <w:rsid w:val="004F5292"/>
    <w:rsid w:val="004F7895"/>
    <w:rsid w:val="0050152C"/>
    <w:rsid w:val="005037B0"/>
    <w:rsid w:val="005100A9"/>
    <w:rsid w:val="00514E2B"/>
    <w:rsid w:val="00523C96"/>
    <w:rsid w:val="0052736D"/>
    <w:rsid w:val="005275CC"/>
    <w:rsid w:val="00546818"/>
    <w:rsid w:val="005471AE"/>
    <w:rsid w:val="00547680"/>
    <w:rsid w:val="0055070D"/>
    <w:rsid w:val="0055304E"/>
    <w:rsid w:val="00553BDC"/>
    <w:rsid w:val="00554762"/>
    <w:rsid w:val="00554D69"/>
    <w:rsid w:val="00555F75"/>
    <w:rsid w:val="00556277"/>
    <w:rsid w:val="00560264"/>
    <w:rsid w:val="0056480C"/>
    <w:rsid w:val="005660F1"/>
    <w:rsid w:val="0057459D"/>
    <w:rsid w:val="005815DE"/>
    <w:rsid w:val="00582801"/>
    <w:rsid w:val="005838AD"/>
    <w:rsid w:val="00590FC3"/>
    <w:rsid w:val="005973E1"/>
    <w:rsid w:val="005A0191"/>
    <w:rsid w:val="005A1986"/>
    <w:rsid w:val="005B4082"/>
    <w:rsid w:val="005B554C"/>
    <w:rsid w:val="005E6E0B"/>
    <w:rsid w:val="005F2AE5"/>
    <w:rsid w:val="005F3C2B"/>
    <w:rsid w:val="005F59A7"/>
    <w:rsid w:val="006134EE"/>
    <w:rsid w:val="006212F3"/>
    <w:rsid w:val="00626DF1"/>
    <w:rsid w:val="00632D0F"/>
    <w:rsid w:val="00637B32"/>
    <w:rsid w:val="006427BA"/>
    <w:rsid w:val="006428A2"/>
    <w:rsid w:val="00643B4B"/>
    <w:rsid w:val="00646132"/>
    <w:rsid w:val="006626D0"/>
    <w:rsid w:val="0066531B"/>
    <w:rsid w:val="00670278"/>
    <w:rsid w:val="006726D2"/>
    <w:rsid w:val="00675580"/>
    <w:rsid w:val="00676129"/>
    <w:rsid w:val="00680320"/>
    <w:rsid w:val="00682157"/>
    <w:rsid w:val="00684C4B"/>
    <w:rsid w:val="00687BB7"/>
    <w:rsid w:val="00690943"/>
    <w:rsid w:val="00691506"/>
    <w:rsid w:val="00692138"/>
    <w:rsid w:val="00692BB0"/>
    <w:rsid w:val="0069642D"/>
    <w:rsid w:val="00696598"/>
    <w:rsid w:val="006A1F71"/>
    <w:rsid w:val="006B1E2D"/>
    <w:rsid w:val="006B495E"/>
    <w:rsid w:val="006C7189"/>
    <w:rsid w:val="006D36D2"/>
    <w:rsid w:val="006E4BAA"/>
    <w:rsid w:val="006E7902"/>
    <w:rsid w:val="006F26E1"/>
    <w:rsid w:val="007070CD"/>
    <w:rsid w:val="007117ED"/>
    <w:rsid w:val="00714D51"/>
    <w:rsid w:val="007178A0"/>
    <w:rsid w:val="00723955"/>
    <w:rsid w:val="00725522"/>
    <w:rsid w:val="00736D26"/>
    <w:rsid w:val="00755CF0"/>
    <w:rsid w:val="00760819"/>
    <w:rsid w:val="007643FD"/>
    <w:rsid w:val="00765B80"/>
    <w:rsid w:val="00772397"/>
    <w:rsid w:val="007752C2"/>
    <w:rsid w:val="0078132D"/>
    <w:rsid w:val="007822A9"/>
    <w:rsid w:val="007827E8"/>
    <w:rsid w:val="007905F5"/>
    <w:rsid w:val="00790E8B"/>
    <w:rsid w:val="00791875"/>
    <w:rsid w:val="00793E9B"/>
    <w:rsid w:val="007959C5"/>
    <w:rsid w:val="007B39C2"/>
    <w:rsid w:val="007B707A"/>
    <w:rsid w:val="007C3872"/>
    <w:rsid w:val="007D1252"/>
    <w:rsid w:val="007F15E0"/>
    <w:rsid w:val="00803C4C"/>
    <w:rsid w:val="00805824"/>
    <w:rsid w:val="00811C5F"/>
    <w:rsid w:val="0081641E"/>
    <w:rsid w:val="00832FA8"/>
    <w:rsid w:val="008334EB"/>
    <w:rsid w:val="008446F9"/>
    <w:rsid w:val="00874714"/>
    <w:rsid w:val="00887603"/>
    <w:rsid w:val="00893B24"/>
    <w:rsid w:val="008C161F"/>
    <w:rsid w:val="008D5C4E"/>
    <w:rsid w:val="008D6CB1"/>
    <w:rsid w:val="008E001A"/>
    <w:rsid w:val="008E7A95"/>
    <w:rsid w:val="008F7914"/>
    <w:rsid w:val="00904512"/>
    <w:rsid w:val="00926865"/>
    <w:rsid w:val="009348EC"/>
    <w:rsid w:val="00934B7B"/>
    <w:rsid w:val="00941A47"/>
    <w:rsid w:val="0094418C"/>
    <w:rsid w:val="009449F6"/>
    <w:rsid w:val="009515B0"/>
    <w:rsid w:val="00957706"/>
    <w:rsid w:val="00962EE1"/>
    <w:rsid w:val="00964CC1"/>
    <w:rsid w:val="009728B3"/>
    <w:rsid w:val="00983679"/>
    <w:rsid w:val="009879BC"/>
    <w:rsid w:val="00990DB4"/>
    <w:rsid w:val="009A0172"/>
    <w:rsid w:val="009A0B6A"/>
    <w:rsid w:val="009A1C7E"/>
    <w:rsid w:val="009A6B97"/>
    <w:rsid w:val="009C3C2A"/>
    <w:rsid w:val="009C735A"/>
    <w:rsid w:val="009D01F1"/>
    <w:rsid w:val="009D2E55"/>
    <w:rsid w:val="009E2DA2"/>
    <w:rsid w:val="009F40EC"/>
    <w:rsid w:val="00A16FD3"/>
    <w:rsid w:val="00A33D32"/>
    <w:rsid w:val="00A36298"/>
    <w:rsid w:val="00A502CA"/>
    <w:rsid w:val="00A56F1C"/>
    <w:rsid w:val="00A6197E"/>
    <w:rsid w:val="00A733B5"/>
    <w:rsid w:val="00A81E5C"/>
    <w:rsid w:val="00A87860"/>
    <w:rsid w:val="00AA3A58"/>
    <w:rsid w:val="00AB6DA4"/>
    <w:rsid w:val="00AC17E7"/>
    <w:rsid w:val="00AC63F9"/>
    <w:rsid w:val="00AC6B94"/>
    <w:rsid w:val="00AC71B8"/>
    <w:rsid w:val="00AD022B"/>
    <w:rsid w:val="00AD08B2"/>
    <w:rsid w:val="00AD2661"/>
    <w:rsid w:val="00AD5A9D"/>
    <w:rsid w:val="00AD6E8E"/>
    <w:rsid w:val="00AE3D16"/>
    <w:rsid w:val="00AE44C0"/>
    <w:rsid w:val="00AE64EF"/>
    <w:rsid w:val="00AE69EF"/>
    <w:rsid w:val="00AF6DAC"/>
    <w:rsid w:val="00B0701E"/>
    <w:rsid w:val="00B1025A"/>
    <w:rsid w:val="00B131AC"/>
    <w:rsid w:val="00B13AE9"/>
    <w:rsid w:val="00B17BBA"/>
    <w:rsid w:val="00B2193D"/>
    <w:rsid w:val="00B31F68"/>
    <w:rsid w:val="00B41C7D"/>
    <w:rsid w:val="00B47025"/>
    <w:rsid w:val="00B56A25"/>
    <w:rsid w:val="00B65579"/>
    <w:rsid w:val="00B6676C"/>
    <w:rsid w:val="00B667FB"/>
    <w:rsid w:val="00B7741E"/>
    <w:rsid w:val="00B80E2E"/>
    <w:rsid w:val="00B86ED5"/>
    <w:rsid w:val="00B936D3"/>
    <w:rsid w:val="00B9499F"/>
    <w:rsid w:val="00B94C0D"/>
    <w:rsid w:val="00BD0F19"/>
    <w:rsid w:val="00BD500D"/>
    <w:rsid w:val="00BD796C"/>
    <w:rsid w:val="00BE0173"/>
    <w:rsid w:val="00BF6139"/>
    <w:rsid w:val="00BF70A3"/>
    <w:rsid w:val="00C10320"/>
    <w:rsid w:val="00C13378"/>
    <w:rsid w:val="00C16FC1"/>
    <w:rsid w:val="00C22F79"/>
    <w:rsid w:val="00C25DB9"/>
    <w:rsid w:val="00C43BB5"/>
    <w:rsid w:val="00C51E9F"/>
    <w:rsid w:val="00C63CC5"/>
    <w:rsid w:val="00C671C1"/>
    <w:rsid w:val="00C82EB8"/>
    <w:rsid w:val="00C8398B"/>
    <w:rsid w:val="00C92A59"/>
    <w:rsid w:val="00C955B0"/>
    <w:rsid w:val="00C96CD7"/>
    <w:rsid w:val="00C9700F"/>
    <w:rsid w:val="00C97046"/>
    <w:rsid w:val="00CA1074"/>
    <w:rsid w:val="00CA64D7"/>
    <w:rsid w:val="00CC1CC7"/>
    <w:rsid w:val="00CC6F38"/>
    <w:rsid w:val="00CC7E25"/>
    <w:rsid w:val="00CE2DF8"/>
    <w:rsid w:val="00CE62A2"/>
    <w:rsid w:val="00CF735B"/>
    <w:rsid w:val="00CF758A"/>
    <w:rsid w:val="00D10058"/>
    <w:rsid w:val="00D143BC"/>
    <w:rsid w:val="00D2509C"/>
    <w:rsid w:val="00D47384"/>
    <w:rsid w:val="00D563B4"/>
    <w:rsid w:val="00D677BD"/>
    <w:rsid w:val="00D67F09"/>
    <w:rsid w:val="00D8094E"/>
    <w:rsid w:val="00D81E0B"/>
    <w:rsid w:val="00D85B1A"/>
    <w:rsid w:val="00D87AE8"/>
    <w:rsid w:val="00D92678"/>
    <w:rsid w:val="00D9490A"/>
    <w:rsid w:val="00DB0DD3"/>
    <w:rsid w:val="00DC3D86"/>
    <w:rsid w:val="00DD12A2"/>
    <w:rsid w:val="00DE3AB7"/>
    <w:rsid w:val="00DE5B5B"/>
    <w:rsid w:val="00E1288D"/>
    <w:rsid w:val="00E1356A"/>
    <w:rsid w:val="00E13F6A"/>
    <w:rsid w:val="00E155C0"/>
    <w:rsid w:val="00E229FB"/>
    <w:rsid w:val="00E26581"/>
    <w:rsid w:val="00E3133C"/>
    <w:rsid w:val="00E318EB"/>
    <w:rsid w:val="00E4019E"/>
    <w:rsid w:val="00E43C2C"/>
    <w:rsid w:val="00E5150D"/>
    <w:rsid w:val="00E55F54"/>
    <w:rsid w:val="00E56927"/>
    <w:rsid w:val="00E6283F"/>
    <w:rsid w:val="00E72F0D"/>
    <w:rsid w:val="00E761CF"/>
    <w:rsid w:val="00E815EE"/>
    <w:rsid w:val="00E9073C"/>
    <w:rsid w:val="00E96169"/>
    <w:rsid w:val="00E96716"/>
    <w:rsid w:val="00EA1CB7"/>
    <w:rsid w:val="00EA4196"/>
    <w:rsid w:val="00EA4C90"/>
    <w:rsid w:val="00EA5ED4"/>
    <w:rsid w:val="00EB371E"/>
    <w:rsid w:val="00EB6782"/>
    <w:rsid w:val="00EB7BDF"/>
    <w:rsid w:val="00EC0A1D"/>
    <w:rsid w:val="00EC282B"/>
    <w:rsid w:val="00EE60DA"/>
    <w:rsid w:val="00EF0D9B"/>
    <w:rsid w:val="00EF58F2"/>
    <w:rsid w:val="00F01ADF"/>
    <w:rsid w:val="00F021B0"/>
    <w:rsid w:val="00F07B4A"/>
    <w:rsid w:val="00F11BAE"/>
    <w:rsid w:val="00F2389B"/>
    <w:rsid w:val="00F240C0"/>
    <w:rsid w:val="00F24199"/>
    <w:rsid w:val="00F276A3"/>
    <w:rsid w:val="00F323FF"/>
    <w:rsid w:val="00F33F4A"/>
    <w:rsid w:val="00F50169"/>
    <w:rsid w:val="00F5112C"/>
    <w:rsid w:val="00F567FD"/>
    <w:rsid w:val="00F57FAC"/>
    <w:rsid w:val="00F612C7"/>
    <w:rsid w:val="00F6311B"/>
    <w:rsid w:val="00F7192A"/>
    <w:rsid w:val="00F75BA5"/>
    <w:rsid w:val="00F80703"/>
    <w:rsid w:val="00F80C86"/>
    <w:rsid w:val="00FA6440"/>
    <w:rsid w:val="00FB3966"/>
    <w:rsid w:val="00FB6A34"/>
    <w:rsid w:val="00FD1953"/>
    <w:rsid w:val="00FD6DD3"/>
    <w:rsid w:val="00FF22DF"/>
    <w:rsid w:val="00FF6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22AAB"/>
  <w15:chartTrackingRefBased/>
  <w15:docId w15:val="{A9287FC2-15B4-4BBB-B385-0DF46B726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35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3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356A"/>
    <w:pPr>
      <w:ind w:left="720"/>
      <w:contextualSpacing/>
    </w:pPr>
  </w:style>
  <w:style w:type="character" w:customStyle="1" w:styleId="fontstyle01">
    <w:name w:val="fontstyle01"/>
    <w:basedOn w:val="DefaultParagraphFont"/>
    <w:rsid w:val="00626DF1"/>
    <w:rPr>
      <w:rFonts w:ascii="Arial-BoldMT" w:hAnsi="Arial-BoldMT" w:hint="default"/>
      <w:b/>
      <w:bCs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8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</Pages>
  <Words>1215</Words>
  <Characters>693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 Sumarsono</dc:creator>
  <cp:keywords/>
  <dc:description/>
  <cp:lastModifiedBy>Agus Kichi Hermansyah</cp:lastModifiedBy>
  <cp:revision>99</cp:revision>
  <cp:lastPrinted>2020-09-01T00:32:00Z</cp:lastPrinted>
  <dcterms:created xsi:type="dcterms:W3CDTF">2018-11-24T07:17:00Z</dcterms:created>
  <dcterms:modified xsi:type="dcterms:W3CDTF">2020-09-01T00:51:00Z</dcterms:modified>
</cp:coreProperties>
</file>